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7A80BD9E" w:rsidR="00EE490F" w:rsidRPr="009705FA" w:rsidRDefault="00EE490F" w:rsidP="0094207A">
      <w:pPr>
        <w:bidi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16A98AD2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58B54C3B" w:rsidR="00D7486B" w:rsidRPr="009705FA" w:rsidRDefault="00D7486B" w:rsidP="16A98AD2">
            <w:pPr>
              <w:spacing w:before="20" w:after="20" w:line="276" w:lineRule="auto"/>
              <w:jc w:val="lowKashida"/>
              <w:rPr>
                <w:color w:val="F59F52"/>
                <w:sz w:val="28"/>
                <w:szCs w:val="28"/>
                <w:rtl/>
              </w:rPr>
            </w:pPr>
            <w:r w:rsidRPr="16A98AD2">
              <w:rPr>
                <w:b/>
                <w:bCs/>
                <w:color w:val="5279BB"/>
                <w:sz w:val="28"/>
                <w:szCs w:val="28"/>
              </w:rPr>
              <w:t>Course Title:</w:t>
            </w:r>
            <w:r w:rsidRPr="16A98AD2">
              <w:rPr>
                <w:color w:val="5279BB"/>
                <w:sz w:val="28"/>
                <w:szCs w:val="28"/>
              </w:rPr>
              <w:t xml:space="preserve">   </w:t>
            </w:r>
            <w:sdt>
              <w:sdtPr>
                <w:rPr>
                  <w:rFonts w:ascii="Calibri" w:hAnsi="Calibri" w:cs="Calibri"/>
                  <w:b/>
                  <w:bCs/>
                  <w:color w:val="52B5C2"/>
                  <w:sz w:val="28"/>
                  <w:szCs w:val="28"/>
                </w:rPr>
                <w:id w:val="-878232200"/>
                <w:placeholder>
                  <w:docPart w:val="DefaultPlaceholder_-1854013440"/>
                </w:placeholder>
                <w:text/>
              </w:sdtPr>
              <w:sdtEndPr/>
              <w:sdtContent>
                <w:r w:rsidR="008B6DC7" w:rsidRPr="16A98AD2">
                  <w:rPr>
                    <w:rStyle w:val="Style1Char"/>
                  </w:rPr>
                  <w:t xml:space="preserve"> {</w:t>
                </w:r>
                <w:proofErr w:type="spellStart"/>
                <w:r w:rsidR="008B6DC7" w:rsidRPr="16A98AD2">
                  <w:rPr>
                    <w:rStyle w:val="Style1Char"/>
                  </w:rPr>
                  <w:t>CourseTitle</w:t>
                </w:r>
                <w:proofErr w:type="spellEnd"/>
                <w:r w:rsidR="008B6DC7" w:rsidRPr="16A98AD2">
                  <w:rPr>
                    <w:rStyle w:val="Style1Char"/>
                  </w:rPr>
                  <w:t xml:space="preserve">} </w:t>
                </w:r>
              </w:sdtContent>
            </w:sdt>
          </w:p>
        </w:tc>
      </w:tr>
      <w:tr w:rsidR="00D7486B" w:rsidRPr="009705FA" w14:paraId="3210656C" w14:textId="77777777" w:rsidTr="16A98AD2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5E62A036" w:rsidR="00D7486B" w:rsidRPr="009705FA" w:rsidRDefault="00D7486B" w:rsidP="16A98AD2">
            <w:pPr>
              <w:spacing w:before="20" w:after="20" w:line="276" w:lineRule="auto"/>
              <w:jc w:val="lowKashida"/>
              <w:rPr>
                <w:color w:val="F59F52"/>
                <w:sz w:val="28"/>
                <w:szCs w:val="28"/>
                <w:rtl/>
              </w:rPr>
            </w:pPr>
            <w:r w:rsidRPr="16A98AD2">
              <w:rPr>
                <w:b/>
                <w:bCs/>
                <w:color w:val="5279BB"/>
                <w:sz w:val="28"/>
                <w:szCs w:val="28"/>
              </w:rPr>
              <w:t>Course Code</w:t>
            </w:r>
            <w:r w:rsidRPr="16A98AD2">
              <w:rPr>
                <w:color w:val="5279BB"/>
                <w:sz w:val="28"/>
                <w:szCs w:val="28"/>
              </w:rPr>
              <w:t xml:space="preserve">:   </w:t>
            </w:r>
            <w:r w:rsidRPr="16A98AD2">
              <w:rPr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</w:sdtPr>
              <w:sdtEndPr>
                <w:rPr>
                  <w:rStyle w:val="DefaultParagraphFont"/>
                  <w:b w:val="0"/>
                  <w:color w:val="auto"/>
                  <w:sz w:val="22"/>
                </w:rPr>
              </w:sdtEndPr>
              <w:sdtContent>
                <w:r w:rsidR="008B6DC7" w:rsidRPr="16A98AD2">
                  <w:rPr>
                    <w:rStyle w:val="Style1Char"/>
                  </w:rPr>
                  <w:t>{</w:t>
                </w:r>
                <w:proofErr w:type="spellStart"/>
                <w:r w:rsidR="008B6DC7" w:rsidRPr="16A98AD2">
                  <w:rPr>
                    <w:rStyle w:val="Style1Char"/>
                  </w:rPr>
                  <w:t>CourseCode</w:t>
                </w:r>
                <w:proofErr w:type="spellEnd"/>
                <w:r w:rsidR="008B6DC7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9705FA" w14:paraId="06A4B0A0" w14:textId="77777777" w:rsidTr="16A98AD2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5B908A56" w:rsidR="00D7486B" w:rsidRPr="009705FA" w:rsidRDefault="00D7486B" w:rsidP="16A98AD2">
            <w:pPr>
              <w:spacing w:before="20" w:after="20" w:line="276" w:lineRule="auto"/>
              <w:jc w:val="lowKashida"/>
              <w:rPr>
                <w:color w:val="F59F52"/>
                <w:sz w:val="28"/>
                <w:szCs w:val="28"/>
                <w:rtl/>
              </w:rPr>
            </w:pPr>
            <w:r w:rsidRPr="16A98AD2">
              <w:rPr>
                <w:b/>
                <w:bCs/>
                <w:color w:val="5279BB"/>
                <w:sz w:val="28"/>
                <w:szCs w:val="28"/>
              </w:rPr>
              <w:t>Program</w:t>
            </w:r>
            <w:r w:rsidRPr="16A98AD2">
              <w:rPr>
                <w:color w:val="5279BB"/>
                <w:sz w:val="28"/>
                <w:szCs w:val="28"/>
              </w:rPr>
              <w:t>:</w:t>
            </w:r>
            <w:r w:rsidRPr="16A98AD2">
              <w:rPr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 w:rsidRPr="16A98AD2">
                  <w:rPr>
                    <w:rStyle w:val="Style1Char"/>
                  </w:rPr>
                  <w:t>{</w:t>
                </w:r>
                <w:proofErr w:type="spellStart"/>
                <w:r w:rsidR="008B6DC7" w:rsidRPr="16A98AD2">
                  <w:rPr>
                    <w:rStyle w:val="Style1Char"/>
                  </w:rPr>
                  <w:t>ProgramName</w:t>
                </w:r>
                <w:proofErr w:type="spellEnd"/>
                <w:r w:rsidR="008B6DC7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9705FA" w14:paraId="044F268C" w14:textId="77777777" w:rsidTr="16A98AD2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5606D81A" w:rsidR="00D7486B" w:rsidRPr="009705FA" w:rsidRDefault="00D7486B" w:rsidP="16A98AD2">
            <w:pPr>
              <w:spacing w:before="20" w:after="20" w:line="276" w:lineRule="auto"/>
              <w:jc w:val="lowKashida"/>
              <w:rPr>
                <w:color w:val="F59F52"/>
                <w:sz w:val="28"/>
                <w:szCs w:val="28"/>
              </w:rPr>
            </w:pPr>
            <w:r w:rsidRPr="16A98AD2">
              <w:rPr>
                <w:b/>
                <w:bCs/>
                <w:color w:val="5279BB"/>
                <w:sz w:val="28"/>
                <w:szCs w:val="28"/>
              </w:rPr>
              <w:t>Department</w:t>
            </w:r>
            <w:r w:rsidRPr="16A98AD2">
              <w:rPr>
                <w:color w:val="5279BB"/>
                <w:sz w:val="28"/>
                <w:szCs w:val="28"/>
              </w:rPr>
              <w:t xml:space="preserve">:  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8B6DC7">
                  <w:t xml:space="preserve"> </w:t>
                </w:r>
                <w:r w:rsidR="008B6DC7" w:rsidRPr="16A98AD2">
                  <w:rPr>
                    <w:rStyle w:val="Style1Char"/>
                  </w:rPr>
                  <w:t>{</w:t>
                </w:r>
                <w:proofErr w:type="spellStart"/>
                <w:r w:rsidR="008B6DC7" w:rsidRPr="16A98AD2">
                  <w:rPr>
                    <w:rStyle w:val="Style1Char"/>
                  </w:rPr>
                  <w:t>DepartmentName</w:t>
                </w:r>
                <w:proofErr w:type="spellEnd"/>
                <w:r w:rsidR="008B6DC7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9705FA" w14:paraId="209389F8" w14:textId="77777777" w:rsidTr="16A98AD2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D1E3350" w:rsidR="00D7486B" w:rsidRPr="009705FA" w:rsidRDefault="00D7486B" w:rsidP="16A98AD2">
            <w:pPr>
              <w:spacing w:before="20" w:after="20" w:line="276" w:lineRule="auto"/>
              <w:jc w:val="lowKashida"/>
              <w:rPr>
                <w:color w:val="F59F52"/>
                <w:sz w:val="28"/>
                <w:szCs w:val="28"/>
              </w:rPr>
            </w:pPr>
            <w:r w:rsidRPr="16A98AD2">
              <w:rPr>
                <w:b/>
                <w:bCs/>
                <w:color w:val="5279BB"/>
                <w:sz w:val="28"/>
                <w:szCs w:val="28"/>
              </w:rPr>
              <w:t>College</w:t>
            </w:r>
            <w:r w:rsidRPr="16A98AD2">
              <w:rPr>
                <w:color w:val="5279BB"/>
                <w:sz w:val="28"/>
                <w:szCs w:val="28"/>
              </w:rPr>
              <w:t xml:space="preserve">:  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8B6DC7" w:rsidRPr="16A98AD2">
                  <w:rPr>
                    <w:rStyle w:val="Style1Char"/>
                  </w:rPr>
                  <w:t>{</w:t>
                </w:r>
                <w:proofErr w:type="spellStart"/>
                <w:r w:rsidR="008B6DC7" w:rsidRPr="16A98AD2">
                  <w:rPr>
                    <w:rStyle w:val="Style1Char"/>
                  </w:rPr>
                  <w:t>CollegeName</w:t>
                </w:r>
                <w:proofErr w:type="spellEnd"/>
                <w:r w:rsidR="008B6DC7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9705FA" w14:paraId="1CF4EB17" w14:textId="77777777" w:rsidTr="16A98AD2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1332A643" w:rsidR="00D7486B" w:rsidRPr="009705FA" w:rsidRDefault="00D7486B" w:rsidP="16A98AD2">
            <w:pPr>
              <w:spacing w:before="20" w:after="20" w:line="276" w:lineRule="auto"/>
              <w:jc w:val="lowKashida"/>
              <w:rPr>
                <w:color w:val="F59F52"/>
                <w:sz w:val="28"/>
                <w:szCs w:val="28"/>
              </w:rPr>
            </w:pPr>
            <w:r w:rsidRPr="16A98AD2">
              <w:rPr>
                <w:b/>
                <w:bCs/>
                <w:color w:val="5279BB"/>
                <w:sz w:val="28"/>
                <w:szCs w:val="28"/>
              </w:rPr>
              <w:t>Institution</w:t>
            </w:r>
            <w:r w:rsidRPr="16A98AD2">
              <w:rPr>
                <w:color w:val="5279BB"/>
                <w:sz w:val="28"/>
                <w:szCs w:val="28"/>
              </w:rPr>
              <w:t xml:space="preserve">:  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 w:rsidRPr="16A98AD2">
                  <w:rPr>
                    <w:rStyle w:val="Style1Char"/>
                  </w:rPr>
                  <w:t>{</w:t>
                </w:r>
                <w:proofErr w:type="spellStart"/>
                <w:r w:rsidR="008B6DC7" w:rsidRPr="16A98AD2">
                  <w:rPr>
                    <w:rStyle w:val="Style1Char"/>
                  </w:rPr>
                  <w:t>InstitutionName</w:t>
                </w:r>
                <w:proofErr w:type="spellEnd"/>
                <w:r w:rsidR="008B6DC7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9705FA" w14:paraId="38A9ED2C" w14:textId="77777777" w:rsidTr="16A98AD2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6834A9FF" w:rsidR="00D7486B" w:rsidRPr="009705FA" w:rsidRDefault="00D7486B" w:rsidP="16A98AD2">
            <w:pPr>
              <w:spacing w:before="20" w:after="20" w:line="276" w:lineRule="auto"/>
              <w:jc w:val="lowKashida"/>
              <w:rPr>
                <w:color w:val="F59F52"/>
                <w:sz w:val="28"/>
                <w:szCs w:val="28"/>
              </w:rPr>
            </w:pPr>
            <w:r w:rsidRPr="16A98AD2">
              <w:rPr>
                <w:b/>
                <w:bCs/>
                <w:color w:val="5279BB"/>
                <w:sz w:val="28"/>
                <w:szCs w:val="28"/>
              </w:rPr>
              <w:t>Version</w:t>
            </w:r>
            <w:r w:rsidRPr="16A98AD2">
              <w:rPr>
                <w:color w:val="5279BB"/>
                <w:sz w:val="28"/>
                <w:szCs w:val="28"/>
              </w:rPr>
              <w:t xml:space="preserve">:  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 w:rsidRPr="16A98AD2">
                  <w:rPr>
                    <w:rStyle w:val="Style1Char"/>
                  </w:rPr>
                  <w:t>{</w:t>
                </w:r>
                <w:proofErr w:type="spellStart"/>
                <w:r w:rsidR="008B6DC7" w:rsidRPr="16A98AD2">
                  <w:rPr>
                    <w:rStyle w:val="Style1Char"/>
                  </w:rPr>
                  <w:t>VersionNo</w:t>
                </w:r>
                <w:proofErr w:type="spellEnd"/>
                <w:r w:rsidR="008B6DC7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9705FA" w14:paraId="170DA1D9" w14:textId="77777777" w:rsidTr="16A98AD2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6FC4245A" w:rsidR="00D7486B" w:rsidRPr="009705FA" w:rsidRDefault="00D7486B" w:rsidP="16A98AD2">
            <w:pPr>
              <w:spacing w:before="20" w:after="20" w:line="276" w:lineRule="auto"/>
              <w:jc w:val="both"/>
              <w:rPr>
                <w:color w:val="F59F52"/>
                <w:sz w:val="28"/>
                <w:szCs w:val="28"/>
                <w:rtl/>
                <w:lang w:bidi="ar-EG"/>
              </w:rPr>
            </w:pPr>
            <w:r w:rsidRPr="16A98AD2">
              <w:rPr>
                <w:b/>
                <w:bCs/>
                <w:color w:val="5279BB"/>
                <w:sz w:val="28"/>
                <w:szCs w:val="28"/>
              </w:rPr>
              <w:t>Last</w:t>
            </w:r>
            <w:r w:rsidRPr="16A98AD2">
              <w:rPr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16A98AD2">
              <w:rPr>
                <w:b/>
                <w:bCs/>
                <w:color w:val="5279BB"/>
                <w:sz w:val="28"/>
                <w:szCs w:val="28"/>
              </w:rPr>
              <w:t>Revision Date:</w:t>
            </w:r>
            <w:r w:rsidRPr="16A98AD2">
              <w:rPr>
                <w:color w:val="5279BB"/>
                <w:sz w:val="28"/>
                <w:szCs w:val="28"/>
              </w:rPr>
              <w:t xml:space="preserve">   </w:t>
            </w:r>
            <w:r w:rsidRPr="16A98AD2">
              <w:rPr>
                <w:sz w:val="28"/>
                <w:szCs w:val="28"/>
              </w:rPr>
              <w:t xml:space="preserve"> </w:t>
            </w:r>
            <w:sdt>
              <w:sdtPr>
                <w:rPr>
                  <w:b/>
                  <w:bCs/>
                  <w:color w:val="52B5C2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B6DC7" w:rsidRPr="16A98AD2">
                  <w:rPr>
                    <w:b/>
                    <w:bCs/>
                    <w:color w:val="52B5C2"/>
                    <w:sz w:val="28"/>
                    <w:szCs w:val="28"/>
                  </w:rPr>
                  <w:t xml:space="preserve"> </w:t>
                </w:r>
                <w:r w:rsidR="008B6DC7" w:rsidRPr="16A98AD2">
                  <w:rPr>
                    <w:rStyle w:val="Style1Char"/>
                  </w:rPr>
                  <w:t>{</w:t>
                </w:r>
                <w:proofErr w:type="spellStart"/>
                <w:r w:rsidR="008B6DC7" w:rsidRPr="16A98AD2">
                  <w:rPr>
                    <w:rStyle w:val="Style1Char"/>
                  </w:rPr>
                  <w:t>LastRevisionDate</w:t>
                </w:r>
                <w:proofErr w:type="spellEnd"/>
                <w:r w:rsidR="008B6DC7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"/>
          <w:rFonts w:asciiTheme="minorHAnsi" w:hAnsiTheme="minorHAnsi" w:cstheme="minorHAnsi"/>
          <w:color w:val="4C3D8E"/>
          <w:lang w:bidi="ar-YE"/>
        </w:rPr>
      </w:pPr>
      <w:r>
        <w:rPr>
          <w:rStyle w:val="a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Bidi"/>
          <w:color w:val="4C3D8E"/>
          <w:sz w:val="22"/>
          <w:szCs w:val="22"/>
        </w:rPr>
        <w:id w:val="1745765670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5F0B5118" w14:textId="193FAB03" w:rsidR="000E4E61" w:rsidRPr="008E7A87" w:rsidRDefault="000E4E61" w:rsidP="16A98AD2">
          <w:pPr>
            <w:pStyle w:val="TOCHeading"/>
            <w:rPr>
              <w:rFonts w:asciiTheme="minorHAnsi" w:hAnsiTheme="minorHAnsi" w:cstheme="minorBidi"/>
              <w:b/>
              <w:bCs/>
              <w:color w:val="4C3D8E"/>
              <w:sz w:val="28"/>
              <w:szCs w:val="28"/>
            </w:rPr>
          </w:pPr>
          <w:r w:rsidRPr="008E7A87">
            <w:rPr>
              <w:rFonts w:asciiTheme="minorHAnsi" w:hAnsiTheme="minorHAnsi" w:cstheme="minorBidi"/>
              <w:b/>
              <w:bCs/>
              <w:color w:val="4C3D8E"/>
              <w:sz w:val="28"/>
              <w:szCs w:val="28"/>
            </w:rPr>
            <w:t>Table of Contents</w:t>
          </w:r>
        </w:p>
        <w:p w14:paraId="242FEBF1" w14:textId="161802AD" w:rsidR="003F478C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 w:rsidR="000E4E61">
            <w:instrText>TOC \o "1-3" \z \u \h</w:instrText>
          </w:r>
          <w:r>
            <w:fldChar w:fldCharType="separate"/>
          </w:r>
          <w:hyperlink w:anchor="_Toc200153920" w:history="1">
            <w:r w:rsidR="003F478C" w:rsidRPr="00B671F0">
              <w:rPr>
                <w:rStyle w:val="Hyperlink"/>
                <w:b/>
                <w:bCs/>
                <w:noProof/>
              </w:rPr>
              <w:t>A. General information about the course:</w:t>
            </w:r>
            <w:r w:rsidR="003F478C">
              <w:rPr>
                <w:noProof/>
                <w:webHidden/>
              </w:rPr>
              <w:tab/>
            </w:r>
            <w:r w:rsidR="003F478C">
              <w:rPr>
                <w:noProof/>
                <w:webHidden/>
              </w:rPr>
              <w:fldChar w:fldCharType="begin"/>
            </w:r>
            <w:r w:rsidR="003F478C">
              <w:rPr>
                <w:noProof/>
                <w:webHidden/>
              </w:rPr>
              <w:instrText xml:space="preserve"> PAGEREF _Toc200153920 \h </w:instrText>
            </w:r>
            <w:r w:rsidR="003F478C">
              <w:rPr>
                <w:noProof/>
                <w:webHidden/>
              </w:rPr>
            </w:r>
            <w:r w:rsidR="003F478C">
              <w:rPr>
                <w:noProof/>
                <w:webHidden/>
              </w:rPr>
              <w:fldChar w:fldCharType="separate"/>
            </w:r>
            <w:r w:rsidR="003F478C">
              <w:rPr>
                <w:noProof/>
                <w:webHidden/>
              </w:rPr>
              <w:t>3</w:t>
            </w:r>
            <w:r w:rsidR="003F478C">
              <w:rPr>
                <w:noProof/>
                <w:webHidden/>
              </w:rPr>
              <w:fldChar w:fldCharType="end"/>
            </w:r>
          </w:hyperlink>
        </w:p>
        <w:p w14:paraId="5D7B4382" w14:textId="4737512A" w:rsidR="003F478C" w:rsidRDefault="003F478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153921" w:history="1">
            <w:r w:rsidRPr="00B671F0">
              <w:rPr>
                <w:rStyle w:val="Hyperlink"/>
                <w:b/>
                <w:bCs/>
                <w:noProof/>
              </w:rPr>
              <w:t>B. Course Learning Outcomes (CLOs), Teaching Strategies and Assessment Method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53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9AC97" w14:textId="79E3CD8F" w:rsidR="003F478C" w:rsidRDefault="003F478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153922" w:history="1">
            <w:r w:rsidRPr="00B671F0">
              <w:rPr>
                <w:rStyle w:val="Hyperlink"/>
                <w:b/>
                <w:bCs/>
                <w:noProof/>
              </w:rPr>
              <w:t>C. Course Cont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53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EF8F2" w14:textId="684B92D8" w:rsidR="003F478C" w:rsidRDefault="003F478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153923" w:history="1">
            <w:r w:rsidRPr="00B671F0">
              <w:rPr>
                <w:rStyle w:val="Hyperlink"/>
                <w:b/>
                <w:bCs/>
                <w:noProof/>
              </w:rPr>
              <w:t>D. Students Assessment Activiti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53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11875" w14:textId="4F8DA47F" w:rsidR="003F478C" w:rsidRDefault="003F478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153924" w:history="1">
            <w:r w:rsidRPr="00B671F0">
              <w:rPr>
                <w:rStyle w:val="Hyperlink"/>
                <w:b/>
                <w:bCs/>
                <w:noProof/>
              </w:rPr>
              <w:t>E. Learning Resources and Faciliti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53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41159" w14:textId="16769DFC" w:rsidR="003F478C" w:rsidRDefault="003F478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153925" w:history="1">
            <w:r w:rsidRPr="00B671F0">
              <w:rPr>
                <w:rStyle w:val="Hyperlink"/>
                <w:b/>
                <w:bCs/>
                <w:noProof/>
                <w:lang w:bidi="ar-YE"/>
              </w:rPr>
              <w:t>F. Assessment of Course Qual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53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A8329" w14:textId="548CBB87" w:rsidR="003F478C" w:rsidRDefault="003F478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153926" w:history="1">
            <w:r w:rsidRPr="00B671F0">
              <w:rPr>
                <w:rStyle w:val="Hyperlink"/>
                <w:b/>
                <w:bCs/>
                <w:noProof/>
              </w:rPr>
              <w:t>G. Specification Approval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53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06275" w14:textId="6C969116" w:rsidR="00012D32" w:rsidRDefault="00012D32" w:rsidP="16A98AD2">
          <w:pPr>
            <w:pStyle w:val="TOC1"/>
            <w:tabs>
              <w:tab w:val="right" w:leader="dot" w:pos="9615"/>
            </w:tabs>
            <w:rPr>
              <w:rStyle w:val="Hyperlink"/>
              <w:noProof/>
              <w:kern w:val="2"/>
              <w14:ligatures w14:val="standardContextual"/>
            </w:rPr>
          </w:pPr>
          <w:r>
            <w:fldChar w:fldCharType="end"/>
          </w:r>
        </w:p>
      </w:sdtContent>
    </w:sdt>
    <w:p w14:paraId="5032E241" w14:textId="229DE591" w:rsidR="000E4E61" w:rsidRPr="009705FA" w:rsidRDefault="000E4E61" w:rsidP="16A98AD2"/>
    <w:p w14:paraId="244792EB" w14:textId="33BACFD9" w:rsidR="00600C13" w:rsidRPr="009705FA" w:rsidRDefault="00600C13">
      <w:pPr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16A98AD2">
      <w:pPr>
        <w:pStyle w:val="Heading1"/>
        <w:spacing w:before="0"/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</w:pPr>
      <w:bookmarkStart w:id="1" w:name="_Toc200153920"/>
      <w:bookmarkEnd w:id="0"/>
      <w:r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 xml:space="preserve">A. </w:t>
      </w:r>
      <w:r w:rsidR="00D7486B"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G</w:t>
      </w:r>
      <w:r w:rsidR="00582DA3"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 xml:space="preserve">eneral information </w:t>
      </w:r>
      <w:r w:rsidR="00D7486B"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about the course:</w:t>
      </w:r>
      <w:bookmarkEnd w:id="1"/>
    </w:p>
    <w:p w14:paraId="219C9622" w14:textId="1D97C309" w:rsidR="000A1BC7" w:rsidRPr="00012D32" w:rsidRDefault="000A1BC7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960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7"/>
        <w:gridCol w:w="1809"/>
        <w:gridCol w:w="1810"/>
        <w:gridCol w:w="905"/>
        <w:gridCol w:w="904"/>
        <w:gridCol w:w="1810"/>
        <w:gridCol w:w="1810"/>
      </w:tblGrid>
      <w:tr w:rsidR="000A1BC7" w:rsidRPr="0039498A" w14:paraId="7EE7EB00" w14:textId="77777777" w:rsidTr="16A98A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5EF1DA4A" w:rsidR="000A1BC7" w:rsidRPr="0039498A" w:rsidRDefault="000A1BC7" w:rsidP="16A98AD2">
            <w:pPr>
              <w:ind w:right="43"/>
              <w:rPr>
                <w:rFonts w:asciiTheme="minorHAnsi" w:hAnsiTheme="minorHAnsi" w:cstheme="minorBidi"/>
                <w:sz w:val="28"/>
                <w:szCs w:val="28"/>
                <w:rtl/>
              </w:rPr>
            </w:pPr>
            <w:r w:rsidRPr="16A98AD2">
              <w:rPr>
                <w:rFonts w:asciiTheme="minorHAnsi" w:hAnsiTheme="minorHAnsi" w:cstheme="minorBidi"/>
                <w:sz w:val="28"/>
                <w:szCs w:val="28"/>
              </w:rPr>
              <w:t xml:space="preserve">1. Credit hours: ( </w:t>
            </w:r>
            <w:r w:rsidR="76C1708E" w:rsidRPr="16A98AD2">
              <w:rPr>
                <w:rFonts w:asciiTheme="minorHAnsi" w:hAnsiTheme="minorHAnsi" w:cstheme="minorBidi"/>
                <w:sz w:val="28"/>
                <w:szCs w:val="28"/>
              </w:rPr>
              <w:t>{</w:t>
            </w:r>
            <w:proofErr w:type="spellStart"/>
            <w:r w:rsidR="76C1708E" w:rsidRPr="16A98AD2">
              <w:rPr>
                <w:rFonts w:asciiTheme="minorHAnsi" w:hAnsiTheme="minorHAnsi" w:cstheme="minorBidi"/>
                <w:sz w:val="28"/>
                <w:szCs w:val="28"/>
              </w:rPr>
              <w:t>CreditHours</w:t>
            </w:r>
            <w:proofErr w:type="spellEnd"/>
            <w:r w:rsidR="76C1708E" w:rsidRPr="16A98AD2">
              <w:rPr>
                <w:rFonts w:asciiTheme="minorHAnsi" w:hAnsiTheme="minorHAnsi" w:cstheme="minorBidi"/>
                <w:sz w:val="28"/>
                <w:szCs w:val="28"/>
              </w:rPr>
              <w:t>}</w:t>
            </w:r>
            <w:r w:rsidR="794881EF" w:rsidRPr="16A98AD2">
              <w:rPr>
                <w:rFonts w:asciiTheme="minorHAnsi" w:hAnsiTheme="minorHAnsi" w:cstheme="minorBidi"/>
                <w:sz w:val="28"/>
                <w:szCs w:val="28"/>
              </w:rPr>
              <w:t xml:space="preserve"> </w:t>
            </w:r>
            <w:r w:rsidRPr="16A98AD2">
              <w:rPr>
                <w:rFonts w:asciiTheme="minorHAnsi" w:hAnsiTheme="minorHAnsi" w:cstheme="minorBidi"/>
                <w:sz w:val="28"/>
                <w:szCs w:val="28"/>
              </w:rPr>
              <w:t>)</w:t>
            </w:r>
          </w:p>
        </w:tc>
      </w:tr>
      <w:tr w:rsidR="000A1BC7" w:rsidRPr="0039498A" w14:paraId="0F24B70D" w14:textId="77777777" w:rsidTr="16A98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16A98AD2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16A98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0AC340AB" w:rsidR="000A1BC7" w:rsidRPr="00474C99" w:rsidRDefault="008C142E" w:rsidP="008C142E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IsUniversity</w:t>
            </w:r>
            <w:proofErr w:type="spellEnd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F94A8CD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Colleg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051CAD29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Department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382BB052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Track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474C99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16A98AD2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01007CE0" w:rsidR="000A1BC7" w:rsidRPr="00474C99" w:rsidRDefault="008C142E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Required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5499D754" w:rsidR="000A1BC7" w:rsidRPr="00474C99" w:rsidRDefault="008C142E" w:rsidP="008C142E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Electiv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16A98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530108C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6B774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{</w:t>
            </w:r>
            <w:proofErr w:type="spellStart"/>
            <w:r w:rsidR="008C142E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Y</w:t>
            </w:r>
            <w:r w:rsidR="008C142E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ar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Offerd</w:t>
            </w:r>
            <w:proofErr w:type="spellEnd"/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}</w:t>
            </w:r>
            <w:r w:rsidR="006B774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0A1BC7" w:rsidRPr="0039498A" w14:paraId="5147AA28" w14:textId="77777777" w:rsidTr="16A98AD2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4FF4D4DA" w:rsidR="000A1BC7" w:rsidRPr="0039498A" w:rsidRDefault="000A1BC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93384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93384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16A98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506A7669" w14:textId="6584DFE5" w:rsidR="000A1BC7" w:rsidRPr="00346908" w:rsidRDefault="008C142E" w:rsidP="00346908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CoursegeneralDescription</w:t>
            </w:r>
            <w:proofErr w:type="spellEnd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}</w:t>
            </w:r>
          </w:p>
        </w:tc>
      </w:tr>
      <w:tr w:rsidR="000A1BC7" w:rsidRPr="0039498A" w14:paraId="3C454B71" w14:textId="77777777" w:rsidTr="16A98AD2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16A98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69E0DC44" w:rsidR="000A1BC7" w:rsidRPr="00273092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PreRequirements1}</w:t>
            </w: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16A98AD2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2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="000A1BC7" w:rsidRPr="0039498A" w14:paraId="67097509" w14:textId="77777777" w:rsidTr="16A98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1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8EFEAA4" w14:textId="4276888C" w:rsidR="000A1BC7" w:rsidRPr="00346908" w:rsidRDefault="00474C99" w:rsidP="00346908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PreRequirements2}</w:t>
            </w:r>
          </w:p>
        </w:tc>
      </w:tr>
      <w:tr w:rsidR="000A1BC7" w:rsidRPr="0039498A" w14:paraId="39F50CB0" w14:textId="77777777" w:rsidTr="16A98AD2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16A98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395F7A70" w:rsidR="000A1BC7" w:rsidRPr="00273092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CourseMainObjective</w:t>
            </w:r>
            <w:proofErr w:type="spellEnd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}</w:t>
            </w:r>
          </w:p>
        </w:tc>
      </w:tr>
    </w:tbl>
    <w:p w14:paraId="1409FEB6" w14:textId="17B0F59B" w:rsidR="16A98AD2" w:rsidRPr="00695791" w:rsidRDefault="16A98AD2" w:rsidP="16A98AD2">
      <w:pPr>
        <w:rPr>
          <w:rStyle w:val="a"/>
          <w:rFonts w:asciiTheme="minorHAnsi" w:hAnsiTheme="minorHAnsi" w:cstheme="minorBidi"/>
          <w:b/>
          <w:bCs/>
          <w:color w:val="52B5C2"/>
          <w:sz w:val="6"/>
          <w:szCs w:val="6"/>
        </w:rPr>
      </w:pPr>
    </w:p>
    <w:p w14:paraId="4A9A490C" w14:textId="279497DE" w:rsidR="000A1BC7" w:rsidRPr="003B6DF4" w:rsidRDefault="000A1BC7" w:rsidP="00FA51CF">
      <w:pPr>
        <w:spacing w:after="80"/>
      </w:pPr>
      <w:r w:rsidRPr="16A98AD2">
        <w:rPr>
          <w:rStyle w:val="a"/>
          <w:rFonts w:asciiTheme="minorHAnsi" w:hAnsiTheme="minorHAnsi" w:cstheme="minorBidi"/>
          <w:b/>
          <w:bCs/>
          <w:color w:val="52B5C2"/>
          <w:sz w:val="28"/>
          <w:szCs w:val="28"/>
        </w:rPr>
        <w:t xml:space="preserve">2. Teaching </w:t>
      </w:r>
      <w:r w:rsidR="00F83490" w:rsidRPr="16A98AD2">
        <w:rPr>
          <w:rStyle w:val="a"/>
          <w:rFonts w:asciiTheme="minorHAnsi" w:hAnsiTheme="minorHAnsi" w:cstheme="minorBidi"/>
          <w:b/>
          <w:bCs/>
          <w:color w:val="52B5C2"/>
          <w:sz w:val="28"/>
          <w:szCs w:val="28"/>
        </w:rPr>
        <w:t>Mode:</w:t>
      </w:r>
      <w:r w:rsidRPr="16A98AD2">
        <w:rPr>
          <w:rStyle w:val="a"/>
          <w:rFonts w:asciiTheme="minorHAnsi" w:hAnsiTheme="minorHAnsi" w:cstheme="minorBidi"/>
          <w:color w:val="00B050"/>
          <w:sz w:val="24"/>
          <w:szCs w:val="24"/>
        </w:rPr>
        <w:t xml:space="preserve"> </w:t>
      </w:r>
      <w:r w:rsidRPr="16A98AD2">
        <w:rPr>
          <w:rStyle w:val="a"/>
          <w:rFonts w:asciiTheme="minorHAnsi" w:hAnsiTheme="minorHAnsi" w:cstheme="minorBidi"/>
          <w:color w:val="auto"/>
          <w:sz w:val="24"/>
          <w:szCs w:val="24"/>
        </w:rPr>
        <w:t>(mark all that apply)</w:t>
      </w:r>
    </w:p>
    <w:tbl>
      <w:tblPr>
        <w:tblStyle w:val="UQU"/>
        <w:tblW w:w="0" w:type="auto"/>
        <w:tblLook w:val="0020" w:firstRow="1" w:lastRow="0" w:firstColumn="0" w:lastColumn="0" w:noHBand="0" w:noVBand="0"/>
      </w:tblPr>
      <w:tblGrid>
        <w:gridCol w:w="867"/>
        <w:gridCol w:w="3516"/>
        <w:gridCol w:w="2620"/>
        <w:gridCol w:w="2624"/>
      </w:tblGrid>
      <w:tr w:rsidR="16A98AD2" w14:paraId="4EE7053F" w14:textId="77777777" w:rsidTr="00BA0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852" w:type="dxa"/>
          </w:tcPr>
          <w:p w14:paraId="4037E6EC" w14:textId="77777777" w:rsidR="16A98AD2" w:rsidRDefault="16A98AD2" w:rsidP="16A98AD2">
            <w:pPr>
              <w:rPr>
                <w:b w:val="0"/>
                <w:bCs/>
                <w:sz w:val="28"/>
                <w:szCs w:val="28"/>
                <w:rtl/>
                <w:lang w:bidi="ar-EG"/>
              </w:rPr>
            </w:pPr>
            <w:r w:rsidRPr="16A98AD2">
              <w:rPr>
                <w:bCs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6" w:type="dxa"/>
          </w:tcPr>
          <w:p w14:paraId="7380426E" w14:textId="77777777" w:rsidR="16A98AD2" w:rsidRDefault="16A98AD2" w:rsidP="16A98AD2">
            <w:pPr>
              <w:rPr>
                <w:b w:val="0"/>
                <w:bCs/>
                <w:sz w:val="28"/>
                <w:szCs w:val="28"/>
                <w:lang w:bidi="ar-EG"/>
              </w:rPr>
            </w:pPr>
            <w:r w:rsidRPr="16A98AD2">
              <w:rPr>
                <w:bCs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10" w:type="dxa"/>
          </w:tcPr>
          <w:p w14:paraId="3F0DFA65" w14:textId="77777777" w:rsidR="16A98AD2" w:rsidRDefault="16A98AD2" w:rsidP="16A98AD2">
            <w:pPr>
              <w:rPr>
                <w:b w:val="0"/>
                <w:bCs/>
                <w:sz w:val="28"/>
                <w:szCs w:val="28"/>
                <w:lang w:bidi="ar-EG"/>
              </w:rPr>
            </w:pPr>
            <w:r w:rsidRPr="16A98AD2">
              <w:rPr>
                <w:bCs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9" w:type="dxa"/>
          </w:tcPr>
          <w:p w14:paraId="2C3305E0" w14:textId="77777777" w:rsidR="16A98AD2" w:rsidRDefault="16A98AD2" w:rsidP="16A98AD2">
            <w:pPr>
              <w:rPr>
                <w:b w:val="0"/>
                <w:bCs/>
                <w:sz w:val="28"/>
                <w:szCs w:val="28"/>
                <w:lang w:bidi="ar-EG"/>
              </w:rPr>
            </w:pPr>
            <w:r w:rsidRPr="16A98AD2">
              <w:rPr>
                <w:bCs/>
                <w:sz w:val="28"/>
                <w:szCs w:val="28"/>
                <w:lang w:bidi="ar-EG"/>
              </w:rPr>
              <w:t>Percentage</w:t>
            </w:r>
          </w:p>
        </w:tc>
      </w:tr>
      <w:tr w:rsidR="16A98AD2" w14:paraId="4FD0224A" w14:textId="77777777" w:rsidTr="00BA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852" w:type="dxa"/>
          </w:tcPr>
          <w:p w14:paraId="15FAFB1E" w14:textId="3D263529" w:rsidR="16A98AD2" w:rsidRPr="00D47276" w:rsidRDefault="16A98AD2" w:rsidP="00D47276">
            <w:pPr>
              <w:pStyle w:val="ListParagraph"/>
              <w:numPr>
                <w:ilvl w:val="0"/>
                <w:numId w:val="46"/>
              </w:numPr>
              <w:ind w:left="757"/>
              <w:jc w:val="center"/>
              <w:rPr>
                <w:sz w:val="24"/>
                <w:szCs w:val="24"/>
              </w:rPr>
            </w:pPr>
          </w:p>
        </w:tc>
        <w:tc>
          <w:tcPr>
            <w:tcW w:w="3506" w:type="dxa"/>
          </w:tcPr>
          <w:p w14:paraId="780B723E" w14:textId="77777777" w:rsidR="16A98AD2" w:rsidRDefault="16A98AD2" w:rsidP="16A98AD2">
            <w:pPr>
              <w:rPr>
                <w:sz w:val="28"/>
                <w:szCs w:val="28"/>
                <w:rtl/>
              </w:rPr>
            </w:pPr>
            <w:r w:rsidRPr="16A98AD2">
              <w:rPr>
                <w:sz w:val="28"/>
                <w:szCs w:val="28"/>
              </w:rPr>
              <w:t>Traditional classroom</w:t>
            </w:r>
          </w:p>
        </w:tc>
        <w:tc>
          <w:tcPr>
            <w:tcW w:w="2610" w:type="dxa"/>
          </w:tcPr>
          <w:p w14:paraId="22EBAE74" w14:textId="77777777" w:rsidR="16A98AD2" w:rsidRDefault="16A98AD2" w:rsidP="16A98AD2">
            <w:pPr>
              <w:jc w:val="center"/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1}</w:t>
            </w:r>
          </w:p>
        </w:tc>
        <w:tc>
          <w:tcPr>
            <w:tcW w:w="2609" w:type="dxa"/>
          </w:tcPr>
          <w:p w14:paraId="4A36151A" w14:textId="7FBD3BA8" w:rsidR="16A98AD2" w:rsidRDefault="16A98AD2" w:rsidP="16A98AD2">
            <w:pPr>
              <w:jc w:val="center"/>
            </w:pPr>
            <w:r w:rsidRPr="16A98AD2">
              <w:t>{Percentage1}</w:t>
            </w:r>
            <w:r w:rsidR="00E41BA1">
              <w:t>%</w:t>
            </w:r>
          </w:p>
        </w:tc>
      </w:tr>
      <w:tr w:rsidR="16A98AD2" w14:paraId="7393A6D2" w14:textId="77777777" w:rsidTr="00BA07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tcW w:w="852" w:type="dxa"/>
          </w:tcPr>
          <w:p w14:paraId="51816F7F" w14:textId="7DD23B76" w:rsidR="16A98AD2" w:rsidRPr="00EF1D4C" w:rsidRDefault="16A98AD2" w:rsidP="00EF1D4C">
            <w:pPr>
              <w:pStyle w:val="ListParagraph"/>
              <w:numPr>
                <w:ilvl w:val="0"/>
                <w:numId w:val="46"/>
              </w:numPr>
              <w:ind w:left="757"/>
              <w:jc w:val="center"/>
              <w:rPr>
                <w:sz w:val="24"/>
                <w:szCs w:val="24"/>
              </w:rPr>
            </w:pPr>
          </w:p>
        </w:tc>
        <w:tc>
          <w:tcPr>
            <w:tcW w:w="3506" w:type="dxa"/>
          </w:tcPr>
          <w:p w14:paraId="085FCDD4" w14:textId="77777777" w:rsidR="16A98AD2" w:rsidRDefault="16A98AD2" w:rsidP="16A98AD2">
            <w:pPr>
              <w:rPr>
                <w:sz w:val="28"/>
                <w:szCs w:val="28"/>
                <w:rtl/>
              </w:rPr>
            </w:pPr>
            <w:r w:rsidRPr="16A98AD2">
              <w:rPr>
                <w:sz w:val="28"/>
                <w:szCs w:val="28"/>
              </w:rPr>
              <w:t>E-learning</w:t>
            </w:r>
          </w:p>
        </w:tc>
        <w:tc>
          <w:tcPr>
            <w:tcW w:w="2610" w:type="dxa"/>
          </w:tcPr>
          <w:p w14:paraId="56BDF720" w14:textId="77777777" w:rsidR="16A98AD2" w:rsidRDefault="16A98AD2" w:rsidP="16A98AD2">
            <w:pPr>
              <w:jc w:val="center"/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2}</w:t>
            </w:r>
          </w:p>
        </w:tc>
        <w:tc>
          <w:tcPr>
            <w:tcW w:w="2609" w:type="dxa"/>
          </w:tcPr>
          <w:p w14:paraId="254EDF51" w14:textId="19A68CA7" w:rsidR="16A98AD2" w:rsidRDefault="16A98AD2" w:rsidP="16A98AD2">
            <w:pPr>
              <w:jc w:val="center"/>
            </w:pPr>
            <w:r w:rsidRPr="16A98AD2">
              <w:t>{Percentage2}</w:t>
            </w:r>
            <w:r w:rsidR="00E41BA1">
              <w:t>%</w:t>
            </w:r>
          </w:p>
        </w:tc>
      </w:tr>
      <w:tr w:rsidR="16A98AD2" w14:paraId="7A139D3D" w14:textId="77777777" w:rsidTr="00BA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852" w:type="dxa"/>
          </w:tcPr>
          <w:p w14:paraId="376A3BF2" w14:textId="05400858" w:rsidR="16A98AD2" w:rsidRPr="00EF1D4C" w:rsidRDefault="16A98AD2" w:rsidP="00EF1D4C">
            <w:pPr>
              <w:pStyle w:val="ListParagraph"/>
              <w:numPr>
                <w:ilvl w:val="0"/>
                <w:numId w:val="46"/>
              </w:numPr>
              <w:ind w:left="757"/>
              <w:jc w:val="center"/>
              <w:rPr>
                <w:sz w:val="24"/>
                <w:szCs w:val="24"/>
              </w:rPr>
            </w:pPr>
          </w:p>
        </w:tc>
        <w:tc>
          <w:tcPr>
            <w:tcW w:w="3506" w:type="dxa"/>
          </w:tcPr>
          <w:p w14:paraId="7A4DBB62" w14:textId="77777777" w:rsidR="16A98AD2" w:rsidRDefault="16A98AD2" w:rsidP="16A98AD2">
            <w:pPr>
              <w:rPr>
                <w:sz w:val="28"/>
                <w:szCs w:val="28"/>
              </w:rPr>
            </w:pPr>
            <w:r w:rsidRPr="16A98AD2">
              <w:rPr>
                <w:sz w:val="28"/>
                <w:szCs w:val="28"/>
              </w:rPr>
              <w:t>Hybrid</w:t>
            </w:r>
          </w:p>
          <w:p w14:paraId="7B29CDAF" w14:textId="77777777" w:rsidR="16A98AD2" w:rsidRDefault="16A98AD2" w:rsidP="16A98AD2">
            <w:pPr>
              <w:pStyle w:val="ListParagraph"/>
              <w:numPr>
                <w:ilvl w:val="0"/>
                <w:numId w:val="31"/>
              </w:numPr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Traditional classroom</w:t>
            </w:r>
          </w:p>
          <w:p w14:paraId="42FB09A4" w14:textId="77777777" w:rsidR="16A98AD2" w:rsidRDefault="16A98AD2" w:rsidP="16A98AD2">
            <w:pPr>
              <w:pStyle w:val="ListParagraph"/>
              <w:numPr>
                <w:ilvl w:val="0"/>
                <w:numId w:val="31"/>
              </w:numPr>
              <w:rPr>
                <w:sz w:val="28"/>
                <w:szCs w:val="28"/>
              </w:rPr>
            </w:pPr>
            <w:r w:rsidRPr="16A98AD2">
              <w:rPr>
                <w:sz w:val="24"/>
                <w:szCs w:val="24"/>
              </w:rPr>
              <w:t>E-learning</w:t>
            </w:r>
          </w:p>
        </w:tc>
        <w:tc>
          <w:tcPr>
            <w:tcW w:w="2610" w:type="dxa"/>
          </w:tcPr>
          <w:p w14:paraId="09541476" w14:textId="77777777" w:rsidR="16A98AD2" w:rsidRDefault="16A98AD2" w:rsidP="16A98AD2">
            <w:pPr>
              <w:jc w:val="center"/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3}</w:t>
            </w:r>
          </w:p>
        </w:tc>
        <w:tc>
          <w:tcPr>
            <w:tcW w:w="2609" w:type="dxa"/>
          </w:tcPr>
          <w:p w14:paraId="70391ACB" w14:textId="256E9672" w:rsidR="16A98AD2" w:rsidRDefault="16A98AD2" w:rsidP="16A98AD2">
            <w:pPr>
              <w:jc w:val="center"/>
            </w:pPr>
            <w:r w:rsidRPr="16A98AD2">
              <w:t>{Percentage3}</w:t>
            </w:r>
            <w:r w:rsidR="00E41BA1">
              <w:t>%</w:t>
            </w:r>
          </w:p>
        </w:tc>
      </w:tr>
      <w:tr w:rsidR="16A98AD2" w14:paraId="3DB8536F" w14:textId="77777777" w:rsidTr="00BA07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tcW w:w="852" w:type="dxa"/>
          </w:tcPr>
          <w:p w14:paraId="1257040E" w14:textId="048CCFCB" w:rsidR="16A98AD2" w:rsidRPr="00EF1D4C" w:rsidRDefault="16A98AD2" w:rsidP="00EF1D4C">
            <w:pPr>
              <w:pStyle w:val="ListParagraph"/>
              <w:numPr>
                <w:ilvl w:val="0"/>
                <w:numId w:val="46"/>
              </w:numPr>
              <w:ind w:left="757"/>
              <w:jc w:val="center"/>
              <w:rPr>
                <w:sz w:val="24"/>
                <w:szCs w:val="24"/>
              </w:rPr>
            </w:pPr>
          </w:p>
        </w:tc>
        <w:tc>
          <w:tcPr>
            <w:tcW w:w="3506" w:type="dxa"/>
          </w:tcPr>
          <w:p w14:paraId="0D62E3CB" w14:textId="77777777" w:rsidR="16A98AD2" w:rsidRDefault="16A98AD2" w:rsidP="16A98AD2">
            <w:pPr>
              <w:rPr>
                <w:sz w:val="28"/>
                <w:szCs w:val="28"/>
              </w:rPr>
            </w:pPr>
            <w:r w:rsidRPr="16A98AD2">
              <w:rPr>
                <w:sz w:val="28"/>
                <w:szCs w:val="28"/>
              </w:rPr>
              <w:t>Distance learning</w:t>
            </w:r>
          </w:p>
        </w:tc>
        <w:tc>
          <w:tcPr>
            <w:tcW w:w="2610" w:type="dxa"/>
          </w:tcPr>
          <w:p w14:paraId="2C945051" w14:textId="77777777" w:rsidR="16A98AD2" w:rsidRDefault="16A98AD2" w:rsidP="16A98AD2">
            <w:pPr>
              <w:jc w:val="center"/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4}</w:t>
            </w:r>
          </w:p>
        </w:tc>
        <w:tc>
          <w:tcPr>
            <w:tcW w:w="2609" w:type="dxa"/>
          </w:tcPr>
          <w:p w14:paraId="62B3AFB5" w14:textId="1E8E5A99" w:rsidR="16A98AD2" w:rsidRDefault="16A98AD2" w:rsidP="16A98AD2">
            <w:pPr>
              <w:jc w:val="center"/>
            </w:pPr>
            <w:r w:rsidRPr="16A98AD2">
              <w:t>{Percentage4}</w:t>
            </w:r>
            <w:r w:rsidR="00E41BA1">
              <w:t>%</w:t>
            </w:r>
          </w:p>
        </w:tc>
      </w:tr>
    </w:tbl>
    <w:p w14:paraId="6DA566CE" w14:textId="5A197062" w:rsidR="000A1BC7" w:rsidRDefault="000A1BC7" w:rsidP="16A98AD2">
      <w:pPr>
        <w:spacing w:after="170" w:line="288" w:lineRule="auto"/>
        <w:rPr>
          <w:rStyle w:val="a"/>
          <w:rFonts w:asciiTheme="minorHAnsi" w:hAnsiTheme="minorHAnsi" w:cstheme="minorBidi"/>
          <w:color w:val="4C3D8E"/>
          <w:sz w:val="32"/>
          <w:szCs w:val="32"/>
          <w:lang w:bidi="ar-EG"/>
        </w:rPr>
      </w:pPr>
    </w:p>
    <w:p w14:paraId="2F413C4A" w14:textId="77777777" w:rsidR="00FA51CF" w:rsidRDefault="00FA51CF" w:rsidP="16A98AD2">
      <w:pPr>
        <w:spacing w:after="170" w:line="288" w:lineRule="auto"/>
        <w:rPr>
          <w:rStyle w:val="a"/>
          <w:rFonts w:asciiTheme="minorHAnsi" w:hAnsiTheme="minorHAnsi" w:cstheme="minorBidi"/>
          <w:color w:val="4C3D8E"/>
          <w:sz w:val="32"/>
          <w:szCs w:val="32"/>
          <w:lang w:bidi="ar-EG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UQU"/>
        <w:tblW w:w="9610" w:type="dxa"/>
        <w:tblLayout w:type="fixed"/>
        <w:tblLook w:val="04E0" w:firstRow="1" w:lastRow="1" w:firstColumn="1" w:lastColumn="0" w:noHBand="0" w:noVBand="1"/>
      </w:tblPr>
      <w:tblGrid>
        <w:gridCol w:w="874"/>
        <w:gridCol w:w="6688"/>
        <w:gridCol w:w="2048"/>
      </w:tblGrid>
      <w:tr w:rsidR="00FE0E65" w:rsidRPr="009705FA" w14:paraId="39A689B4" w14:textId="77777777" w:rsidTr="008010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tcW w:w="859" w:type="dxa"/>
          </w:tcPr>
          <w:p w14:paraId="5BE21AED" w14:textId="5555FA9D" w:rsidR="00FE0E65" w:rsidRPr="009705FA" w:rsidRDefault="00FE0E65" w:rsidP="00FE0E65">
            <w:pPr>
              <w:rPr>
                <w:rFonts w:cstheme="minorHAnsi"/>
                <w:b w:val="0"/>
                <w:bCs/>
                <w:sz w:val="24"/>
                <w:szCs w:val="24"/>
                <w:lang w:bidi="ar-EG"/>
              </w:rPr>
            </w:pPr>
            <w:bookmarkStart w:id="3" w:name="_Hlk200155698"/>
            <w:r w:rsidRPr="00DB0E18"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678" w:type="dxa"/>
          </w:tcPr>
          <w:p w14:paraId="0C2FD87B" w14:textId="5E98C2F5" w:rsidR="00FE0E65" w:rsidRPr="009A19DC" w:rsidRDefault="00FE0E65" w:rsidP="00FE0E65">
            <w:pPr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33" w:type="dxa"/>
          </w:tcPr>
          <w:p w14:paraId="085B8268" w14:textId="2639A9CB" w:rsidR="00FE0E65" w:rsidRPr="009705FA" w:rsidRDefault="00FE0E65" w:rsidP="00FE0E65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Contact Hours</w:t>
            </w:r>
          </w:p>
        </w:tc>
      </w:tr>
      <w:bookmarkEnd w:id="3"/>
      <w:tr w:rsidR="00A252B9" w:rsidRPr="009705FA" w14:paraId="501E6B22" w14:textId="77777777" w:rsidTr="0080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859" w:type="dxa"/>
          </w:tcPr>
          <w:p w14:paraId="44FD8187" w14:textId="77777777" w:rsidR="00A252B9" w:rsidRPr="00FE0E65" w:rsidRDefault="00A252B9" w:rsidP="00A252B9">
            <w:pPr>
              <w:pStyle w:val="ListParagraph"/>
              <w:numPr>
                <w:ilvl w:val="0"/>
                <w:numId w:val="43"/>
              </w:numPr>
              <w:ind w:left="266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678" w:type="dxa"/>
          </w:tcPr>
          <w:p w14:paraId="4C5EE84A" w14:textId="3B8343E4" w:rsidR="00A252B9" w:rsidRPr="005D5784" w:rsidRDefault="00A252B9" w:rsidP="00A252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D5784">
              <w:rPr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33" w:type="dxa"/>
          </w:tcPr>
          <w:p w14:paraId="235D5F51" w14:textId="1A07CED8" w:rsidR="00A252B9" w:rsidRPr="003C6EDA" w:rsidRDefault="00A252B9" w:rsidP="00A252B9">
            <w:pPr>
              <w:jc w:val="center"/>
              <w:rPr>
                <w:sz w:val="24"/>
                <w:szCs w:val="24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="005D5784" w:rsidRPr="005D5784">
              <w:rPr>
                <w:color w:val="525252" w:themeColor="accent3" w:themeShade="80"/>
                <w:sz w:val="24"/>
                <w:szCs w:val="24"/>
                <w:lang w:bidi="ar-EG"/>
              </w:rPr>
              <w:t>Lectures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A252B9" w:rsidRPr="009705FA" w14:paraId="06125106" w14:textId="77777777" w:rsidTr="0080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859" w:type="dxa"/>
          </w:tcPr>
          <w:p w14:paraId="0122B0A5" w14:textId="77777777" w:rsidR="00A252B9" w:rsidRPr="00FE0E65" w:rsidRDefault="00A252B9" w:rsidP="00A252B9">
            <w:pPr>
              <w:pStyle w:val="ListParagraph"/>
              <w:numPr>
                <w:ilvl w:val="0"/>
                <w:numId w:val="43"/>
              </w:numPr>
              <w:ind w:left="266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678" w:type="dxa"/>
          </w:tcPr>
          <w:p w14:paraId="2ADF4DE9" w14:textId="35D058AC" w:rsidR="00A252B9" w:rsidRPr="005D5784" w:rsidRDefault="00A252B9" w:rsidP="00A252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D5784">
              <w:rPr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33" w:type="dxa"/>
          </w:tcPr>
          <w:p w14:paraId="53BC9E50" w14:textId="0426DD09" w:rsidR="00A252B9" w:rsidRPr="16A98AD2" w:rsidRDefault="005D5784" w:rsidP="00A252B9">
            <w:pPr>
              <w:jc w:val="center"/>
              <w:rPr>
                <w:color w:val="525252" w:themeColor="accent3" w:themeShade="80"/>
                <w:sz w:val="24"/>
                <w:szCs w:val="24"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Pr="005D5784">
              <w:rPr>
                <w:color w:val="525252" w:themeColor="accent3" w:themeShade="80"/>
                <w:sz w:val="24"/>
                <w:szCs w:val="24"/>
                <w:lang w:bidi="ar-EG"/>
              </w:rPr>
              <w:t>Lab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A252B9" w:rsidRPr="009705FA" w14:paraId="2920F322" w14:textId="77777777" w:rsidTr="0080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859" w:type="dxa"/>
          </w:tcPr>
          <w:p w14:paraId="5624B2C3" w14:textId="77777777" w:rsidR="00A252B9" w:rsidRPr="00FE0E65" w:rsidRDefault="00A252B9" w:rsidP="00A252B9">
            <w:pPr>
              <w:pStyle w:val="ListParagraph"/>
              <w:numPr>
                <w:ilvl w:val="0"/>
                <w:numId w:val="43"/>
              </w:numPr>
              <w:ind w:left="266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678" w:type="dxa"/>
          </w:tcPr>
          <w:p w14:paraId="58EABB8E" w14:textId="14E685F8" w:rsidR="00A252B9" w:rsidRPr="005D5784" w:rsidRDefault="00A252B9" w:rsidP="00A252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D5784">
              <w:rPr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33" w:type="dxa"/>
          </w:tcPr>
          <w:p w14:paraId="402A12D3" w14:textId="03557B96" w:rsidR="00A252B9" w:rsidRPr="16A98AD2" w:rsidRDefault="005D5784" w:rsidP="00A252B9">
            <w:pPr>
              <w:jc w:val="center"/>
              <w:rPr>
                <w:color w:val="525252" w:themeColor="accent3" w:themeShade="80"/>
                <w:sz w:val="24"/>
                <w:szCs w:val="24"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="00C46253" w:rsidRPr="00C46253">
              <w:rPr>
                <w:color w:val="525252" w:themeColor="accent3" w:themeShade="80"/>
                <w:sz w:val="24"/>
                <w:szCs w:val="24"/>
                <w:lang w:bidi="ar-EG"/>
              </w:rPr>
              <w:t>Field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A252B9" w:rsidRPr="009705FA" w14:paraId="25AD31D7" w14:textId="77777777" w:rsidTr="0080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859" w:type="dxa"/>
          </w:tcPr>
          <w:p w14:paraId="5B45518E" w14:textId="77777777" w:rsidR="00A252B9" w:rsidRPr="00FE0E65" w:rsidRDefault="00A252B9" w:rsidP="00A252B9">
            <w:pPr>
              <w:pStyle w:val="ListParagraph"/>
              <w:numPr>
                <w:ilvl w:val="0"/>
                <w:numId w:val="43"/>
              </w:numPr>
              <w:ind w:left="266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678" w:type="dxa"/>
          </w:tcPr>
          <w:p w14:paraId="0D569E9D" w14:textId="6AAE3982" w:rsidR="00A252B9" w:rsidRPr="005D5784" w:rsidRDefault="00A252B9" w:rsidP="00A252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D5784">
              <w:rPr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33" w:type="dxa"/>
          </w:tcPr>
          <w:p w14:paraId="4F0FA156" w14:textId="046A399B" w:rsidR="00A252B9" w:rsidRPr="16A98AD2" w:rsidRDefault="005D5784" w:rsidP="00A252B9">
            <w:pPr>
              <w:jc w:val="center"/>
              <w:rPr>
                <w:color w:val="525252" w:themeColor="accent3" w:themeShade="80"/>
                <w:sz w:val="24"/>
                <w:szCs w:val="24"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="00C46253" w:rsidRPr="00C46253">
              <w:rPr>
                <w:color w:val="525252" w:themeColor="accent3" w:themeShade="80"/>
                <w:sz w:val="24"/>
                <w:szCs w:val="24"/>
                <w:lang w:bidi="ar-EG"/>
              </w:rPr>
              <w:t>Tutorial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A252B9" w:rsidRPr="009705FA" w14:paraId="62E4F001" w14:textId="77777777" w:rsidTr="0080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859" w:type="dxa"/>
          </w:tcPr>
          <w:p w14:paraId="4C337715" w14:textId="77777777" w:rsidR="00A252B9" w:rsidRPr="00FE0E65" w:rsidRDefault="00A252B9" w:rsidP="00A252B9">
            <w:pPr>
              <w:pStyle w:val="ListParagraph"/>
              <w:numPr>
                <w:ilvl w:val="0"/>
                <w:numId w:val="43"/>
              </w:numPr>
              <w:ind w:left="266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678" w:type="dxa"/>
          </w:tcPr>
          <w:p w14:paraId="6D6C4FD2" w14:textId="38E115D5" w:rsidR="00A252B9" w:rsidRPr="005D5784" w:rsidRDefault="00A252B9" w:rsidP="00A252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D5784">
              <w:rPr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33" w:type="dxa"/>
          </w:tcPr>
          <w:p w14:paraId="6F3F1A68" w14:textId="4C648F88" w:rsidR="00A252B9" w:rsidRPr="16A98AD2" w:rsidRDefault="005D5784" w:rsidP="00A252B9">
            <w:pPr>
              <w:jc w:val="center"/>
              <w:rPr>
                <w:color w:val="525252" w:themeColor="accent3" w:themeShade="80"/>
                <w:sz w:val="24"/>
                <w:szCs w:val="24"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="00442D52">
              <w:rPr>
                <w:color w:val="525252" w:themeColor="accent3" w:themeShade="80"/>
                <w:sz w:val="24"/>
                <w:szCs w:val="24"/>
                <w:lang w:bidi="ar-EG"/>
              </w:rPr>
              <w:t>Others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FE0E65" w:rsidRPr="009705FA" w14:paraId="629BDB9D" w14:textId="77777777" w:rsidTr="0080109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859" w:type="dxa"/>
          </w:tcPr>
          <w:p w14:paraId="2BD02E38" w14:textId="77777777" w:rsidR="00FE0E65" w:rsidRPr="00FE0E65" w:rsidRDefault="00FE0E65" w:rsidP="004B4AC5">
            <w:pPr>
              <w:spacing w:before="20" w:after="20"/>
              <w:ind w:left="426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678" w:type="dxa"/>
          </w:tcPr>
          <w:p w14:paraId="6C89EF76" w14:textId="5707A2D5" w:rsidR="00FE0E65" w:rsidRPr="00B9554B" w:rsidRDefault="31CD0C6A" w:rsidP="00AF30F6">
            <w:pPr>
              <w:spacing w:before="20" w:after="20"/>
              <w:rPr>
                <w:sz w:val="24"/>
                <w:szCs w:val="24"/>
              </w:rPr>
            </w:pPr>
            <w:r w:rsidRPr="16A98AD2">
              <w:rPr>
                <w:bCs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33" w:type="dxa"/>
          </w:tcPr>
          <w:p w14:paraId="5E28E9BD" w14:textId="41FF39A8" w:rsidR="00FE0E65" w:rsidRPr="00491E8C" w:rsidRDefault="00491E8C" w:rsidP="00491E8C">
            <w:pPr>
              <w:spacing w:before="20" w:after="20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491E8C">
              <w:rPr>
                <w:rFonts w:cstheme="minorHAnsi"/>
                <w:b w:val="0"/>
                <w:bCs/>
                <w:sz w:val="24"/>
                <w:szCs w:val="24"/>
              </w:rPr>
              <w:t>{</w:t>
            </w:r>
            <w:proofErr w:type="spellStart"/>
            <w:r w:rsidRPr="00491E8C">
              <w:rPr>
                <w:rFonts w:cstheme="minorHAnsi"/>
                <w:b w:val="0"/>
                <w:bCs/>
                <w:sz w:val="24"/>
                <w:szCs w:val="24"/>
              </w:rPr>
              <w:t>ContactHoursTo</w:t>
            </w:r>
            <w:r w:rsidR="00DE3E2B">
              <w:rPr>
                <w:rFonts w:cstheme="minorHAnsi"/>
                <w:b w:val="0"/>
                <w:bCs/>
                <w:sz w:val="24"/>
                <w:szCs w:val="24"/>
              </w:rPr>
              <w:t>t</w:t>
            </w:r>
            <w:r w:rsidRPr="00491E8C">
              <w:rPr>
                <w:rFonts w:cstheme="minorHAnsi"/>
                <w:b w:val="0"/>
                <w:bCs/>
                <w:sz w:val="24"/>
                <w:szCs w:val="24"/>
              </w:rPr>
              <w:t>alHours</w:t>
            </w:r>
            <w:proofErr w:type="spellEnd"/>
            <w:r w:rsidRPr="00491E8C">
              <w:rPr>
                <w:rFonts w:cstheme="minorHAnsi"/>
                <w:b w:val="0"/>
                <w:bCs/>
                <w:sz w:val="24"/>
                <w:szCs w:val="24"/>
              </w:rPr>
              <w:t>}</w:t>
            </w:r>
          </w:p>
        </w:tc>
      </w:tr>
    </w:tbl>
    <w:p w14:paraId="40DCED7E" w14:textId="0639EE2F" w:rsidR="00D556A0" w:rsidRPr="009705FA" w:rsidRDefault="00D556A0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16A98AD2">
      <w:pPr>
        <w:pStyle w:val="Heading1"/>
        <w:spacing w:before="0"/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  <w:rtl/>
        </w:rPr>
      </w:pPr>
      <w:bookmarkStart w:id="4" w:name="_Ref115691966"/>
      <w:bookmarkStart w:id="5" w:name="_Toc200153921"/>
      <w:r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B. Course Learning Outcomes</w:t>
      </w:r>
      <w:r w:rsidR="00E873A9"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 xml:space="preserve"> (CLOs)</w:t>
      </w:r>
      <w:r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, Teaching Strategies and Assessment Methods</w:t>
      </w:r>
      <w:bookmarkEnd w:id="4"/>
      <w:r w:rsidR="00D810DD"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:</w:t>
      </w:r>
      <w:bookmarkEnd w:id="5"/>
    </w:p>
    <w:tbl>
      <w:tblPr>
        <w:tblStyle w:val="GridTable4-Accent3"/>
        <w:tblW w:w="9605" w:type="dxa"/>
        <w:tblCellSpacing w:w="5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2"/>
        <w:gridCol w:w="2321"/>
        <w:gridCol w:w="2479"/>
        <w:gridCol w:w="2087"/>
        <w:gridCol w:w="1806"/>
      </w:tblGrid>
      <w:tr w:rsidR="006C7B90" w:rsidRPr="009705FA" w14:paraId="01D21B76" w14:textId="77777777" w:rsidTr="00576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6CB26889" w14:textId="157F74FF" w:rsidR="000C3B90" w:rsidRPr="009705FA" w:rsidRDefault="000C3B90" w:rsidP="0050519C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1361384C" w14:textId="7D22A5A9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4E2656CC" w14:textId="1BAD5A71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 w:rsidR="009839B0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 w:rsidR="00933841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the </w:t>
            </w:r>
            <w:r w:rsidR="00D23847"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2FDCBD48" w14:textId="222F9131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9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42563F95" w14:textId="12F68479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576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747439A8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C3512C" w:rsidRPr="009705FA" w14:paraId="2E821FBF" w14:textId="77777777" w:rsidTr="00576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20103120" w14:textId="1049A11A" w:rsidR="006E3A65" w:rsidRPr="00B41CFD" w:rsidRDefault="006E3A65" w:rsidP="00B41CFD">
            <w:pPr>
              <w:pStyle w:val="ListParagraph"/>
              <w:numPr>
                <w:ilvl w:val="0"/>
                <w:numId w:val="39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28395DEF" w14:textId="4B652E8B" w:rsidR="006E3A65" w:rsidRPr="003C6EDA" w:rsidRDefault="00B41CFD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41CFD">
              <w:rPr>
                <w:rFonts w:cstheme="minorHAnsi"/>
                <w:sz w:val="24"/>
                <w:szCs w:val="24"/>
              </w:rPr>
              <w:t>{#CLOTable1}</w:t>
            </w:r>
            <w:r w:rsidR="006B774F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6B774F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="006B774F"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3BD57457" w14:textId="721D6AAB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06DCF145" w14:textId="7EB5F709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6520985D" w14:textId="46AE3DCA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{/CLOTable1}</w:t>
            </w:r>
          </w:p>
        </w:tc>
      </w:tr>
      <w:tr w:rsidR="006E3A65" w:rsidRPr="009705FA" w14:paraId="6ECE3C3F" w14:textId="77777777" w:rsidTr="00576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7A6263F4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C3512C" w:rsidRPr="009705FA" w14:paraId="7E4151D5" w14:textId="77777777" w:rsidTr="00576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78EA3E36" w14:textId="22432186" w:rsidR="003D75DB" w:rsidRPr="00B41CFD" w:rsidRDefault="003D75DB" w:rsidP="00B41CFD">
            <w:pPr>
              <w:pStyle w:val="ListParagraph"/>
              <w:numPr>
                <w:ilvl w:val="0"/>
                <w:numId w:val="40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4D618B3D" w14:textId="6A47169E" w:rsidR="003D75DB" w:rsidRPr="0006604A" w:rsidRDefault="00DE37E9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2}</w:t>
            </w:r>
            <w:r w:rsidR="003D75DB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3D75DB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2</w:t>
            </w:r>
            <w:r w:rsidR="003D75DB"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3227731C" w14:textId="48DE2B89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2E77CBBF" w14:textId="3A216622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44D0184E" w14:textId="257E18E5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  <w:tr w:rsidR="006E3A65" w:rsidRPr="009705FA" w14:paraId="2EE7B443" w14:textId="77777777" w:rsidTr="00576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025010B2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C3512C" w:rsidRPr="009705FA" w14:paraId="631410A3" w14:textId="77777777" w:rsidTr="00576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09FB2A83" w14:textId="45C0E397" w:rsidR="003D75DB" w:rsidRPr="00DE37E9" w:rsidRDefault="003D75DB" w:rsidP="00DE37E9">
            <w:pPr>
              <w:pStyle w:val="ListParagraph"/>
              <w:numPr>
                <w:ilvl w:val="0"/>
                <w:numId w:val="41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3CD38C32" w14:textId="3B3AD1B2" w:rsidR="003D75DB" w:rsidRDefault="00DE37E9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3}</w:t>
            </w:r>
            <w:r w:rsidR="003D75DB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3D75DB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3</w:t>
            </w:r>
            <w:r w:rsidR="003D75DB" w:rsidRPr="006B774F">
              <w:rPr>
                <w:rFonts w:cstheme="minorHAnsi"/>
                <w:sz w:val="24"/>
                <w:szCs w:val="24"/>
              </w:rPr>
              <w:t>}</w:t>
            </w:r>
          </w:p>
          <w:p w14:paraId="039A919A" w14:textId="63505710" w:rsidR="00495E58" w:rsidRPr="003C6EDA" w:rsidRDefault="00495E58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81" w:type="dxa"/>
          </w:tcPr>
          <w:p w14:paraId="5BD06249" w14:textId="5153C8D1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64578434" w14:textId="712663C5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0C779822" w14:textId="1CA7015D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16A98AD2">
      <w:pPr>
        <w:pStyle w:val="Heading1"/>
        <w:spacing w:before="0"/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  <w:rtl/>
        </w:rPr>
      </w:pPr>
      <w:bookmarkStart w:id="6" w:name="_Ref115691971"/>
      <w:bookmarkStart w:id="7" w:name="_Toc200153922"/>
      <w:r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C. Course Content</w:t>
      </w:r>
      <w:bookmarkEnd w:id="6"/>
      <w:r w:rsidR="00D810DD"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:</w:t>
      </w:r>
      <w:bookmarkEnd w:id="7"/>
    </w:p>
    <w:tbl>
      <w:tblPr>
        <w:tblStyle w:val="UQU"/>
        <w:tblW w:w="9605" w:type="dxa"/>
        <w:tblLayout w:type="fixed"/>
        <w:tblLook w:val="04E0" w:firstRow="1" w:lastRow="1" w:firstColumn="1" w:lastColumn="0" w:noHBand="0" w:noVBand="1"/>
      </w:tblPr>
      <w:tblGrid>
        <w:gridCol w:w="914"/>
        <w:gridCol w:w="6881"/>
        <w:gridCol w:w="1810"/>
      </w:tblGrid>
      <w:tr w:rsidR="00F04222" w:rsidRPr="009705FA" w14:paraId="388E98FF" w14:textId="77777777" w:rsidTr="00D16C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</w:trPr>
        <w:tc>
          <w:tcPr>
            <w:tcW w:w="901" w:type="dxa"/>
          </w:tcPr>
          <w:p w14:paraId="7DE9DEBC" w14:textId="73A133C7" w:rsidR="00F04222" w:rsidRPr="009705FA" w:rsidRDefault="00F04222" w:rsidP="00D51A93">
            <w:pPr>
              <w:rPr>
                <w:rFonts w:cstheme="minorHAnsi"/>
                <w:b w:val="0"/>
                <w:bCs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890" w:type="dxa"/>
          </w:tcPr>
          <w:p w14:paraId="0117B3F5" w14:textId="05BD29C2" w:rsidR="00F04222" w:rsidRPr="009705FA" w:rsidRDefault="00F04222" w:rsidP="00F04222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99" w:type="dxa"/>
          </w:tcPr>
          <w:p w14:paraId="055F6ABD" w14:textId="23DC6979" w:rsidR="00F04222" w:rsidRPr="009705FA" w:rsidRDefault="00F04222" w:rsidP="00F04222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ntact Hours</w:t>
            </w:r>
          </w:p>
        </w:tc>
      </w:tr>
      <w:tr w:rsidR="00D16CC0" w:rsidRPr="009705FA" w14:paraId="291E2E87" w14:textId="77777777" w:rsidTr="00D16C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1" w:type="dxa"/>
          </w:tcPr>
          <w:p w14:paraId="4B382580" w14:textId="361C5B20" w:rsidR="00F04222" w:rsidRPr="00DE37E9" w:rsidRDefault="00F04222" w:rsidP="00FE0E65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890" w:type="dxa"/>
          </w:tcPr>
          <w:p w14:paraId="6ACB0195" w14:textId="2D74306D" w:rsidR="00F04222" w:rsidRPr="003C6EDA" w:rsidRDefault="00DE37E9" w:rsidP="00495E58">
            <w:pPr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ontentTable}</w:t>
            </w:r>
            <w:r w:rsidR="0006604A">
              <w:rPr>
                <w:rFonts w:cstheme="minorHAnsi"/>
                <w:sz w:val="24"/>
                <w:szCs w:val="24"/>
              </w:rPr>
              <w:t>{</w:t>
            </w:r>
            <w:r w:rsidR="00495E58" w:rsidRPr="00495E58">
              <w:rPr>
                <w:rFonts w:cstheme="minorHAnsi"/>
                <w:sz w:val="24"/>
                <w:szCs w:val="24"/>
              </w:rPr>
              <w:t>ContentTable</w:t>
            </w:r>
            <w:r w:rsidR="0006604A">
              <w:rPr>
                <w:rFonts w:cstheme="minorHAnsi"/>
                <w:sz w:val="24"/>
                <w:szCs w:val="24"/>
              </w:rPr>
              <w:t>Topic}</w:t>
            </w:r>
          </w:p>
        </w:tc>
        <w:tc>
          <w:tcPr>
            <w:tcW w:w="1799" w:type="dxa"/>
          </w:tcPr>
          <w:p w14:paraId="090893E3" w14:textId="703442FD" w:rsidR="00F04222" w:rsidRPr="003C6EDA" w:rsidRDefault="0006604A" w:rsidP="00495E5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TopicHours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  <w:r w:rsidRPr="00F04222"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r>
              <w:rPr>
                <w:rFonts w:cstheme="minorHAnsi"/>
                <w:bCs/>
                <w:color w:val="525252" w:themeColor="accent3" w:themeShade="80"/>
                <w:sz w:val="24"/>
                <w:szCs w:val="24"/>
              </w:rPr>
              <w:t>/</w:t>
            </w:r>
            <w:proofErr w:type="spellStart"/>
            <w:r w:rsidR="00495E58" w:rsidRPr="00495E58">
              <w:rPr>
                <w:rFonts w:cstheme="minorHAnsi"/>
                <w:color w:val="525252" w:themeColor="accent3" w:themeShade="80"/>
                <w:sz w:val="24"/>
                <w:szCs w:val="24"/>
              </w:rPr>
              <w:t>ContentTable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F04222" w:rsidRPr="009705FA" w14:paraId="1687EAE4" w14:textId="77777777" w:rsidTr="00D16CC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7791" w:type="dxa"/>
            <w:gridSpan w:val="2"/>
          </w:tcPr>
          <w:p w14:paraId="2DBF9CDE" w14:textId="03810BDB" w:rsidR="00F04222" w:rsidRPr="009A19DC" w:rsidRDefault="00F04222" w:rsidP="009A19DC">
            <w:pPr>
              <w:spacing w:before="40" w:after="40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9A19DC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1799" w:type="dxa"/>
          </w:tcPr>
          <w:p w14:paraId="2AF1BA61" w14:textId="4E7E6268" w:rsidR="00F04222" w:rsidRPr="009A19DC" w:rsidRDefault="00F04222" w:rsidP="00495E58">
            <w:pPr>
              <w:rPr>
                <w:rFonts w:cstheme="minorHAnsi"/>
                <w:b w:val="0"/>
                <w:sz w:val="24"/>
                <w:szCs w:val="24"/>
              </w:rPr>
            </w:pPr>
            <w:r w:rsidRPr="009A19DC">
              <w:rPr>
                <w:rFonts w:cstheme="minorHAnsi"/>
                <w:sz w:val="24"/>
                <w:szCs w:val="24"/>
              </w:rPr>
              <w:t>{</w:t>
            </w:r>
            <w:proofErr w:type="spellStart"/>
            <w:r w:rsidR="00495E58" w:rsidRPr="00495E58">
              <w:rPr>
                <w:rFonts w:cstheme="minorHAnsi"/>
                <w:sz w:val="24"/>
                <w:szCs w:val="24"/>
              </w:rPr>
              <w:t>ContentTabl</w:t>
            </w:r>
            <w:r w:rsidRPr="009A19DC">
              <w:rPr>
                <w:rFonts w:cstheme="minorHAnsi"/>
                <w:sz w:val="24"/>
                <w:szCs w:val="24"/>
              </w:rPr>
              <w:t>Total</w:t>
            </w:r>
            <w:proofErr w:type="spellEnd"/>
            <w:r w:rsidRPr="009A19DC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3760D5B7" w14:textId="53115B8B" w:rsidR="009A19DC" w:rsidRPr="009A19DC" w:rsidRDefault="00080A29" w:rsidP="16A98AD2">
      <w:pPr>
        <w:pStyle w:val="Heading1"/>
        <w:spacing w:before="0"/>
        <w:rPr>
          <w:rFonts w:asciiTheme="minorHAnsi" w:hAnsiTheme="minorHAnsi" w:cstheme="minorBidi"/>
          <w:b/>
          <w:bCs/>
          <w:color w:val="4C3D8E"/>
        </w:rPr>
      </w:pPr>
      <w:bookmarkStart w:id="8" w:name="_Ref115691976"/>
      <w:bookmarkStart w:id="9" w:name="_Toc200153923"/>
      <w:r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lastRenderedPageBreak/>
        <w:t xml:space="preserve">D. </w:t>
      </w:r>
      <w:bookmarkEnd w:id="8"/>
      <w:r w:rsidR="008B0704"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Students Assessment Activities</w:t>
      </w:r>
      <w:r w:rsidR="00D810DD"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:</w:t>
      </w:r>
      <w:bookmarkEnd w:id="9"/>
    </w:p>
    <w:tbl>
      <w:tblPr>
        <w:tblStyle w:val="UQU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4769"/>
        <w:gridCol w:w="1522"/>
        <w:gridCol w:w="2640"/>
      </w:tblGrid>
      <w:tr w:rsidR="009A19DC" w:rsidRPr="009705FA" w14:paraId="4204BA2A" w14:textId="77777777" w:rsidTr="00D16C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</w:trPr>
        <w:tc>
          <w:tcPr>
            <w:tcW w:w="663" w:type="dxa"/>
          </w:tcPr>
          <w:p w14:paraId="0712A503" w14:textId="77777777" w:rsidR="009A19DC" w:rsidRPr="009705FA" w:rsidRDefault="009A19DC" w:rsidP="00D51A93">
            <w:pPr>
              <w:rPr>
                <w:rFonts w:cstheme="minorHAnsi"/>
                <w:b w:val="0"/>
                <w:bCs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5" w:type="dxa"/>
          </w:tcPr>
          <w:p w14:paraId="0F07018C" w14:textId="6B782F58" w:rsidR="009A19DC" w:rsidRPr="009A19DC" w:rsidRDefault="009A19DC" w:rsidP="00D51A93">
            <w:pPr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9A19DC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Activities *</w:t>
            </w:r>
          </w:p>
        </w:tc>
        <w:tc>
          <w:tcPr>
            <w:tcW w:w="1519" w:type="dxa"/>
          </w:tcPr>
          <w:p w14:paraId="79150CE3" w14:textId="77777777" w:rsidR="009A19DC" w:rsidRPr="009705FA" w:rsidRDefault="009A19DC" w:rsidP="009A19DC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timing</w:t>
            </w:r>
          </w:p>
          <w:p w14:paraId="71512713" w14:textId="379C6850" w:rsidR="009A19DC" w:rsidRPr="009705FA" w:rsidRDefault="009A19DC" w:rsidP="009A19DC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(in week no)</w:t>
            </w:r>
          </w:p>
        </w:tc>
        <w:tc>
          <w:tcPr>
            <w:tcW w:w="2639" w:type="dxa"/>
          </w:tcPr>
          <w:p w14:paraId="5154EC94" w14:textId="58747C5C" w:rsidR="009A19DC" w:rsidRPr="009705FA" w:rsidRDefault="009A19DC" w:rsidP="00D51A9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AD2E61" w:rsidRPr="009705FA" w14:paraId="76A15CBF" w14:textId="77777777" w:rsidTr="00D16C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63" w:type="dxa"/>
          </w:tcPr>
          <w:p w14:paraId="4A66B346" w14:textId="58DAE729" w:rsidR="009A19DC" w:rsidRPr="00B9554B" w:rsidRDefault="009A19DC" w:rsidP="00FE0E65">
            <w:pPr>
              <w:pStyle w:val="ListParagraph"/>
              <w:numPr>
                <w:ilvl w:val="0"/>
                <w:numId w:val="45"/>
              </w:numPr>
              <w:ind w:left="266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5" w:type="dxa"/>
          </w:tcPr>
          <w:p w14:paraId="61421A80" w14:textId="74564399" w:rsidR="009A19DC" w:rsidRPr="003C6EDA" w:rsidRDefault="69DC2369" w:rsidP="16A98AD2">
            <w:pPr>
              <w:jc w:val="center"/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#AssessmentTable}</w:t>
            </w:r>
            <w:r w:rsidR="1942F552" w:rsidRPr="16A98AD2">
              <w:rPr>
                <w:sz w:val="24"/>
                <w:szCs w:val="24"/>
              </w:rPr>
              <w:t>{AssessmentActivities}</w:t>
            </w:r>
          </w:p>
        </w:tc>
        <w:tc>
          <w:tcPr>
            <w:tcW w:w="1519" w:type="dxa"/>
          </w:tcPr>
          <w:p w14:paraId="60F87259" w14:textId="04656CDC" w:rsidR="009A19DC" w:rsidRPr="003C6EDA" w:rsidRDefault="1942F552" w:rsidP="16A98AD2">
            <w:pPr>
              <w:jc w:val="center"/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</w:t>
            </w:r>
            <w:proofErr w:type="spellStart"/>
            <w:r w:rsidRPr="16A98AD2">
              <w:rPr>
                <w:sz w:val="24"/>
                <w:szCs w:val="24"/>
              </w:rPr>
              <w:t>Assessmenttiming</w:t>
            </w:r>
            <w:proofErr w:type="spellEnd"/>
            <w:r w:rsidRPr="16A98AD2">
              <w:rPr>
                <w:sz w:val="24"/>
                <w:szCs w:val="24"/>
              </w:rPr>
              <w:t>}</w:t>
            </w:r>
          </w:p>
        </w:tc>
        <w:tc>
          <w:tcPr>
            <w:tcW w:w="2639" w:type="dxa"/>
          </w:tcPr>
          <w:p w14:paraId="3647AC14" w14:textId="25D3557E" w:rsidR="009A19DC" w:rsidRPr="003C6EDA" w:rsidRDefault="1942F552" w:rsidP="16A98AD2">
            <w:pPr>
              <w:jc w:val="center"/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</w:t>
            </w:r>
            <w:proofErr w:type="spellStart"/>
            <w:r w:rsidRPr="16A98AD2">
              <w:rPr>
                <w:sz w:val="24"/>
                <w:szCs w:val="24"/>
              </w:rPr>
              <w:t>PercentageOfAssessment</w:t>
            </w:r>
            <w:proofErr w:type="spellEnd"/>
            <w:r w:rsidRPr="16A98AD2">
              <w:rPr>
                <w:sz w:val="24"/>
                <w:szCs w:val="24"/>
              </w:rPr>
              <w:t>}{/</w:t>
            </w:r>
            <w:proofErr w:type="spellStart"/>
            <w:r w:rsidRPr="16A98AD2">
              <w:rPr>
                <w:sz w:val="24"/>
                <w:szCs w:val="24"/>
              </w:rPr>
              <w:t>AssessmentTable</w:t>
            </w:r>
            <w:proofErr w:type="spellEnd"/>
            <w:r w:rsidRPr="16A98AD2">
              <w:rPr>
                <w:sz w:val="24"/>
                <w:szCs w:val="24"/>
              </w:rPr>
              <w:t>}</w:t>
            </w:r>
            <w:r w:rsidR="005D629B">
              <w:rPr>
                <w:sz w:val="24"/>
                <w:szCs w:val="24"/>
              </w:rPr>
              <w:t>%</w:t>
            </w: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16A98AD2">
      <w:pPr>
        <w:pStyle w:val="Heading1"/>
        <w:spacing w:before="0"/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</w:pPr>
      <w:bookmarkStart w:id="10" w:name="_Toc107389543"/>
      <w:bookmarkStart w:id="11" w:name="_Ref115691981"/>
      <w:bookmarkStart w:id="12" w:name="_Toc200153924"/>
      <w:r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 xml:space="preserve">E. Learning Resources and </w:t>
      </w:r>
      <w:bookmarkEnd w:id="10"/>
      <w:bookmarkEnd w:id="11"/>
      <w:r w:rsidR="00D810DD"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Facilities:</w:t>
      </w:r>
      <w:bookmarkEnd w:id="12"/>
    </w:p>
    <w:p w14:paraId="4423A97F" w14:textId="07CF8090" w:rsidR="00D8287E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86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3"/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16A98AD2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6C99F5DE" w:rsidR="00D8287E" w:rsidRPr="009705FA" w:rsidRDefault="30306DDA" w:rsidP="16A98AD2">
            <w:pPr>
              <w:spacing w:before="120" w:after="120"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16A98AD2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sz w:val="24"/>
                <w:szCs w:val="24"/>
              </w:rPr>
              <w:t>EssentialReferences</w:t>
            </w:r>
            <w:proofErr w:type="spellEnd"/>
            <w:r w:rsidRPr="16A98AD2">
              <w:rPr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75DF8E49" w14:textId="77777777" w:rsidTr="16A98AD2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465CBA0A" w:rsidR="006D50F4" w:rsidRPr="009705FA" w:rsidRDefault="30306DDA" w:rsidP="16A98AD2">
            <w:pPr>
              <w:spacing w:before="120" w:after="120"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16A98AD2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sz w:val="24"/>
                <w:szCs w:val="24"/>
              </w:rPr>
              <w:t>SupportiveReferences</w:t>
            </w:r>
            <w:proofErr w:type="spellEnd"/>
            <w:r w:rsidRPr="16A98AD2">
              <w:rPr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7C46595C" w14:textId="77777777" w:rsidTr="16A98AD2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2F74EB99" w:rsidR="006D50F4" w:rsidRPr="009705FA" w:rsidRDefault="30306DDA" w:rsidP="16A98AD2">
            <w:pPr>
              <w:spacing w:before="120" w:after="120"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16A98AD2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sz w:val="24"/>
                <w:szCs w:val="24"/>
              </w:rPr>
              <w:t>ElectronicMaterials</w:t>
            </w:r>
            <w:proofErr w:type="spellEnd"/>
            <w:r w:rsidRPr="16A98AD2">
              <w:rPr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5AA6E535" w14:textId="77777777" w:rsidTr="16A98AD2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45AFBE5D" w:rsidR="006D50F4" w:rsidRPr="009705FA" w:rsidRDefault="30306DDA" w:rsidP="16A98AD2">
            <w:pPr>
              <w:spacing w:before="120" w:after="120"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16A98AD2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sz w:val="24"/>
                <w:szCs w:val="24"/>
              </w:rPr>
              <w:t>OtherLearningMaterials</w:t>
            </w:r>
            <w:proofErr w:type="spellEnd"/>
            <w:r w:rsidRPr="16A98AD2">
              <w:rPr>
                <w:b/>
                <w:bCs/>
                <w:sz w:val="24"/>
                <w:szCs w:val="24"/>
              </w:rPr>
              <w:t>}</w:t>
            </w: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4" w:name="_Ref115691991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4"/>
      <w:r w:rsidR="0075450B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38C9272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Facilities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5C0CF98F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Tech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3A9DC38A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Other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16A98AD2">
      <w:pPr>
        <w:pStyle w:val="Heading1"/>
        <w:spacing w:before="0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rtl/>
          <w:lang w:bidi="ar-YE"/>
        </w:rPr>
      </w:pPr>
      <w:bookmarkStart w:id="15" w:name="_Ref115691994"/>
      <w:bookmarkStart w:id="16" w:name="_Toc200153925"/>
      <w:r w:rsidRPr="16A98AD2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16A98AD2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Assessment of </w:t>
      </w:r>
      <w:r w:rsidRPr="16A98AD2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Course Qualit</w:t>
      </w:r>
      <w:bookmarkEnd w:id="15"/>
      <w:r w:rsidR="001B5836" w:rsidRPr="16A98AD2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y</w:t>
      </w:r>
      <w:r w:rsidR="00D810DD" w:rsidRPr="16A98AD2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:</w:t>
      </w:r>
      <w:bookmarkEnd w:id="16"/>
      <w:r w:rsidR="001B5836" w:rsidRPr="16A98AD2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16A98AD2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16A98AD2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1DFB2B7B" w:rsidR="00844E6A" w:rsidRPr="00742A63" w:rsidRDefault="0096582E" w:rsidP="16A98AD2">
            <w:pPr>
              <w:spacing w:before="120" w:after="120"/>
              <w:jc w:val="center"/>
              <w:rPr>
                <w:b/>
                <w:bCs/>
                <w:sz w:val="24"/>
                <w:szCs w:val="24"/>
                <w:lang w:bidi="ar-EG"/>
              </w:rPr>
            </w:pPr>
            <w:bookmarkStart w:id="17" w:name="_Hlk513021635"/>
            <w:r w:rsidRPr="16A98AD2">
              <w:rPr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2C84D7D5" w14:textId="4B334A8F" w:rsidR="00844E6A" w:rsidRPr="009705FA" w:rsidRDefault="30306DDA" w:rsidP="16A98AD2">
            <w:pPr>
              <w:spacing w:before="120" w:after="120"/>
              <w:rPr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Teaching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7F58D653" w14:textId="38E6F8B8" w:rsidR="00844E6A" w:rsidRPr="009705FA" w:rsidRDefault="30306DDA" w:rsidP="16A98AD2">
            <w:pPr>
              <w:spacing w:before="120" w:after="120"/>
              <w:rPr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Teaching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5740896B" w14:textId="77777777" w:rsidTr="16A98AD2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E4F0ED8" w:rsidR="0096582E" w:rsidRPr="00742A63" w:rsidRDefault="0096582E" w:rsidP="16A98AD2">
            <w:pPr>
              <w:spacing w:before="120" w:after="120"/>
              <w:jc w:val="center"/>
              <w:rPr>
                <w:b/>
                <w:bCs/>
                <w:sz w:val="24"/>
                <w:szCs w:val="24"/>
                <w:lang w:bidi="ar-EG"/>
              </w:rPr>
            </w:pPr>
            <w:r w:rsidRPr="16A98AD2">
              <w:rPr>
                <w:b/>
                <w:bCs/>
                <w:sz w:val="24"/>
                <w:szCs w:val="24"/>
                <w:lang w:bidi="ar-EG"/>
              </w:rPr>
              <w:t>Effectiveness of students</w:t>
            </w:r>
            <w:r w:rsidR="033EEE60" w:rsidRPr="16A98AD2">
              <w:rPr>
                <w:b/>
                <w:bCs/>
                <w:sz w:val="24"/>
                <w:szCs w:val="24"/>
                <w:lang w:bidi="ar-EG"/>
              </w:rPr>
              <w:t>'</w:t>
            </w:r>
            <w:r w:rsidRPr="16A98AD2">
              <w:rPr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14:paraId="7CE9C1AB" w14:textId="14174475" w:rsidR="0096582E" w:rsidRPr="009705FA" w:rsidRDefault="30306DDA" w:rsidP="16A98AD2">
            <w:pPr>
              <w:spacing w:before="120" w:after="120"/>
              <w:rPr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Student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  <w:r w:rsidR="004A5DC7">
              <w:tab/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2EB7ABA4" w14:textId="5CAA40FE" w:rsidR="0096582E" w:rsidRPr="009705FA" w:rsidRDefault="30306DDA" w:rsidP="16A98AD2">
            <w:pPr>
              <w:spacing w:before="120" w:after="120"/>
              <w:rPr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Student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1644584C" w14:textId="77777777" w:rsidTr="16A98AD2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16A98AD2">
            <w:pPr>
              <w:spacing w:before="120" w:after="120"/>
              <w:jc w:val="center"/>
              <w:rPr>
                <w:b/>
                <w:bCs/>
                <w:sz w:val="24"/>
                <w:szCs w:val="24"/>
                <w:lang w:bidi="ar-EG"/>
              </w:rPr>
            </w:pPr>
            <w:r w:rsidRPr="16A98AD2">
              <w:rPr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1F024043" w14:textId="6CBCF9A3" w:rsidR="0096582E" w:rsidRPr="009705FA" w:rsidRDefault="30306DDA" w:rsidP="16A98AD2">
            <w:pPr>
              <w:spacing w:before="120" w:after="120"/>
              <w:rPr>
                <w:b/>
                <w:bCs/>
                <w:color w:val="525252" w:themeColor="accent3" w:themeShade="80"/>
                <w:sz w:val="24"/>
                <w:szCs w:val="24"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Resource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34680995" w14:textId="5B516E00" w:rsidR="0096582E" w:rsidRPr="009705FA" w:rsidRDefault="30306DDA" w:rsidP="16A98AD2">
            <w:pPr>
              <w:spacing w:before="120" w:after="120"/>
              <w:rPr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Resource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3BCC73CE" w14:textId="77777777" w:rsidTr="16A98AD2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5046D8D1" w:rsidP="16A98AD2">
            <w:pPr>
              <w:spacing w:before="120" w:after="120"/>
              <w:jc w:val="center"/>
              <w:rPr>
                <w:b/>
                <w:bCs/>
                <w:sz w:val="24"/>
                <w:szCs w:val="24"/>
                <w:lang w:bidi="ar-EG"/>
              </w:rPr>
            </w:pPr>
            <w:r w:rsidRPr="16A98AD2">
              <w:rPr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15794F74" w:rsidRPr="16A98AD2">
              <w:rPr>
                <w:b/>
                <w:bCs/>
                <w:sz w:val="24"/>
                <w:szCs w:val="24"/>
                <w:lang w:bidi="ar-EG"/>
              </w:rPr>
              <w:t>CLOs</w:t>
            </w:r>
            <w:r w:rsidRPr="16A98AD2">
              <w:rPr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14:paraId="1F90A885" w14:textId="197A5B22" w:rsidR="0096582E" w:rsidRPr="009705FA" w:rsidRDefault="30306DDA" w:rsidP="16A98AD2">
            <w:pPr>
              <w:spacing w:before="120" w:after="120"/>
              <w:rPr>
                <w:b/>
                <w:bCs/>
                <w:color w:val="525252" w:themeColor="accent3" w:themeShade="80"/>
                <w:sz w:val="24"/>
                <w:szCs w:val="24"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CLO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0B9DB243" w14:textId="214CC6FB" w:rsidR="0096582E" w:rsidRPr="009705FA" w:rsidRDefault="30306DDA" w:rsidP="16A98AD2">
            <w:pPr>
              <w:spacing w:before="120" w:after="120"/>
              <w:rPr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CLO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4F20C25E" w14:textId="77777777" w:rsidTr="16A98AD2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16A98AD2">
            <w:pPr>
              <w:spacing w:before="120" w:after="120"/>
              <w:jc w:val="center"/>
              <w:rPr>
                <w:b/>
                <w:bCs/>
                <w:sz w:val="24"/>
                <w:szCs w:val="24"/>
                <w:lang w:bidi="ar-EG"/>
              </w:rPr>
            </w:pPr>
            <w:r w:rsidRPr="16A98AD2">
              <w:rPr>
                <w:b/>
                <w:bCs/>
                <w:sz w:val="24"/>
                <w:szCs w:val="24"/>
                <w:lang w:bidi="ar-EG"/>
              </w:rPr>
              <w:lastRenderedPageBreak/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27E88B7B" w14:textId="18C0C4BD" w:rsidR="0096582E" w:rsidRPr="009705FA" w:rsidRDefault="30306DDA" w:rsidP="16A98AD2">
            <w:pPr>
              <w:spacing w:before="120" w:after="120"/>
              <w:rPr>
                <w:b/>
                <w:bCs/>
                <w:color w:val="525252" w:themeColor="accent3" w:themeShade="80"/>
                <w:sz w:val="24"/>
                <w:szCs w:val="24"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Other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1F3BAB21" w14:textId="4F822000" w:rsidR="0096582E" w:rsidRPr="009705FA" w:rsidRDefault="30306DDA" w:rsidP="16A98AD2">
            <w:pPr>
              <w:spacing w:before="120" w:after="120"/>
              <w:rPr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Other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</w:tbl>
    <w:bookmarkEnd w:id="17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16A98AD2">
      <w:pPr>
        <w:pStyle w:val="Heading1"/>
        <w:spacing w:before="0"/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  <w:rtl/>
        </w:rPr>
      </w:pPr>
      <w:bookmarkStart w:id="18" w:name="_Ref115692041"/>
      <w:bookmarkStart w:id="19" w:name="_Toc200153926"/>
      <w:r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G. Specification Approval Data</w:t>
      </w:r>
      <w:bookmarkEnd w:id="18"/>
      <w:r w:rsidR="00D810DD" w:rsidRPr="16A98AD2">
        <w:rPr>
          <w:rStyle w:val="a"/>
          <w:rFonts w:asciiTheme="minorHAnsi" w:hAnsiTheme="minorHAnsi" w:cstheme="minorBidi"/>
          <w:b/>
          <w:bCs/>
          <w:color w:val="4C3D8E"/>
          <w:sz w:val="32"/>
          <w:szCs w:val="32"/>
        </w:rPr>
        <w:t>:</w:t>
      </w:r>
      <w:bookmarkEnd w:id="19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695791">
        <w:trPr>
          <w:cantSplit/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16A98AD2">
            <w:pPr>
              <w:spacing w:before="120" w:after="120"/>
              <w:rPr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16A98AD2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78053906" w:rsidRPr="16A98AD2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16A98AD2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1ABC7A96" w:rsidR="00A44627" w:rsidRPr="009705FA" w:rsidRDefault="7ABDF1DE" w:rsidP="16A98AD2">
            <w:pPr>
              <w:spacing w:before="120" w:after="120"/>
              <w:rPr>
                <w:b/>
                <w:bCs/>
                <w:caps/>
                <w:sz w:val="24"/>
                <w:szCs w:val="24"/>
                <w:rtl/>
                <w:lang w:bidi="ar-EG"/>
              </w:rPr>
            </w:pPr>
            <w:r w:rsidRPr="16A98AD2">
              <w:rPr>
                <w:b/>
                <w:bCs/>
                <w:caps/>
                <w:sz w:val="24"/>
                <w:szCs w:val="24"/>
                <w:lang w:bidi="ar-EG"/>
              </w:rPr>
              <w:t>{CouncilCommittee}</w:t>
            </w:r>
          </w:p>
        </w:tc>
      </w:tr>
      <w:tr w:rsidR="00A44627" w:rsidRPr="009705FA" w14:paraId="22822195" w14:textId="77777777" w:rsidTr="16A98AD2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16A98AD2">
            <w:pPr>
              <w:spacing w:before="120" w:after="120"/>
              <w:rPr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16A98AD2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78053906" w:rsidRPr="16A98AD2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16A98AD2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760D6647" w:rsidR="00A44627" w:rsidRPr="009705FA" w:rsidRDefault="7ABDF1DE" w:rsidP="16A98AD2">
            <w:pPr>
              <w:spacing w:before="120" w:after="120"/>
              <w:rPr>
                <w:b/>
                <w:bCs/>
                <w:caps/>
                <w:sz w:val="24"/>
                <w:szCs w:val="24"/>
                <w:rtl/>
              </w:rPr>
            </w:pPr>
            <w:r w:rsidRPr="16A98AD2">
              <w:rPr>
                <w:b/>
                <w:bCs/>
                <w:caps/>
                <w:sz w:val="24"/>
                <w:szCs w:val="24"/>
              </w:rPr>
              <w:t>{ReferenceNumber}</w:t>
            </w:r>
          </w:p>
        </w:tc>
      </w:tr>
      <w:tr w:rsidR="00A44627" w:rsidRPr="009705FA" w14:paraId="25E0C5BD" w14:textId="77777777" w:rsidTr="16A98AD2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16A98AD2">
            <w:pPr>
              <w:spacing w:before="120" w:after="120"/>
              <w:rPr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16A98AD2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2C18ECB" w:rsidR="00A44627" w:rsidRPr="009705FA" w:rsidRDefault="7ABDF1DE" w:rsidP="16A98AD2">
            <w:pPr>
              <w:spacing w:before="120" w:after="120"/>
              <w:rPr>
                <w:b/>
                <w:bCs/>
                <w:caps/>
                <w:sz w:val="24"/>
                <w:szCs w:val="24"/>
                <w:rtl/>
              </w:rPr>
            </w:pPr>
            <w:r w:rsidRPr="16A98AD2">
              <w:rPr>
                <w:b/>
                <w:bCs/>
                <w:caps/>
                <w:sz w:val="24"/>
                <w:szCs w:val="24"/>
              </w:rPr>
              <w:t>{ApprovalDate}</w:t>
            </w: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C85E2" w14:textId="77777777" w:rsidR="0050783E" w:rsidRDefault="0050783E" w:rsidP="00EE490F">
      <w:pPr>
        <w:spacing w:after="0" w:line="240" w:lineRule="auto"/>
      </w:pPr>
      <w:r>
        <w:separator/>
      </w:r>
    </w:p>
  </w:endnote>
  <w:endnote w:type="continuationSeparator" w:id="0">
    <w:p w14:paraId="08B772A5" w14:textId="77777777" w:rsidR="0050783E" w:rsidRDefault="0050783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3F13485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3384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6A98AD2" w14:paraId="1AD0C11C" w14:textId="77777777" w:rsidTr="16A98AD2">
      <w:trPr>
        <w:trHeight w:val="300"/>
      </w:trPr>
      <w:tc>
        <w:tcPr>
          <w:tcW w:w="3210" w:type="dxa"/>
        </w:tcPr>
        <w:p w14:paraId="4D582198" w14:textId="4406A627" w:rsidR="16A98AD2" w:rsidRDefault="16A98AD2" w:rsidP="16A98AD2">
          <w:pPr>
            <w:pStyle w:val="Header"/>
            <w:ind w:left="-115"/>
          </w:pPr>
        </w:p>
      </w:tc>
      <w:tc>
        <w:tcPr>
          <w:tcW w:w="3210" w:type="dxa"/>
        </w:tcPr>
        <w:p w14:paraId="524EBA49" w14:textId="7A80DD34" w:rsidR="16A98AD2" w:rsidRDefault="16A98AD2" w:rsidP="16A98AD2">
          <w:pPr>
            <w:pStyle w:val="Header"/>
            <w:jc w:val="center"/>
          </w:pPr>
        </w:p>
      </w:tc>
      <w:tc>
        <w:tcPr>
          <w:tcW w:w="3210" w:type="dxa"/>
        </w:tcPr>
        <w:p w14:paraId="501615AC" w14:textId="6302719F" w:rsidR="16A98AD2" w:rsidRDefault="16A98AD2" w:rsidP="16A98AD2">
          <w:pPr>
            <w:pStyle w:val="Header"/>
            <w:ind w:right="-115"/>
            <w:jc w:val="right"/>
          </w:pPr>
        </w:p>
      </w:tc>
    </w:tr>
  </w:tbl>
  <w:p w14:paraId="400A2C27" w14:textId="4C09A079" w:rsidR="16A98AD2" w:rsidRDefault="16A98AD2" w:rsidP="16A98A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77C237" w14:textId="77777777" w:rsidR="0050783E" w:rsidRDefault="0050783E" w:rsidP="00EE490F">
      <w:pPr>
        <w:spacing w:after="0" w:line="240" w:lineRule="auto"/>
      </w:pPr>
      <w:r>
        <w:separator/>
      </w:r>
    </w:p>
  </w:footnote>
  <w:footnote w:type="continuationSeparator" w:id="0">
    <w:p w14:paraId="69CC0A9E" w14:textId="77777777" w:rsidR="0050783E" w:rsidRDefault="0050783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19FE08A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00615" cy="10672447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1"/>
                  <a:stretch>
                    <a:fillRect/>
                  </a:stretch>
                </pic:blipFill>
                <pic:spPr bwMode="auto">
                  <a:xfrm>
                    <a:off x="0" y="0"/>
                    <a:ext cx="7500615" cy="1067244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3C37A06F" w:rsidR="000263E2" w:rsidRDefault="006A42F4" w:rsidP="009705FA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D129F50" wp14:editId="1AF5D2D4">
          <wp:simplePos x="0" y="0"/>
          <wp:positionH relativeFrom="column">
            <wp:posOffset>-691737</wp:posOffset>
          </wp:positionH>
          <wp:positionV relativeFrom="paragraph">
            <wp:posOffset>-449752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B2CFC"/>
    <w:multiLevelType w:val="hybridMultilevel"/>
    <w:tmpl w:val="D2EE76A8"/>
    <w:lvl w:ilvl="0" w:tplc="FFFFFFFF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1EF13A8"/>
    <w:multiLevelType w:val="hybridMultilevel"/>
    <w:tmpl w:val="F98E5BFC"/>
    <w:lvl w:ilvl="0" w:tplc="A2622C28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7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A0A4D7B"/>
    <w:multiLevelType w:val="hybridMultilevel"/>
    <w:tmpl w:val="476420CA"/>
    <w:lvl w:ilvl="0" w:tplc="E6500F6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5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9242F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F057AE"/>
    <w:multiLevelType w:val="hybridMultilevel"/>
    <w:tmpl w:val="D97C0BC0"/>
    <w:lvl w:ilvl="0" w:tplc="CD6674C8">
      <w:start w:val="1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30" w15:restartNumberingAfterBreak="0">
    <w:nsid w:val="52BF36D1"/>
    <w:multiLevelType w:val="hybridMultilevel"/>
    <w:tmpl w:val="5B80A55A"/>
    <w:lvl w:ilvl="0" w:tplc="A4BAFEA0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2A48D0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7" w15:restartNumberingAfterBreak="0">
    <w:nsid w:val="6E1F5B90"/>
    <w:multiLevelType w:val="hybridMultilevel"/>
    <w:tmpl w:val="13003220"/>
    <w:lvl w:ilvl="0" w:tplc="837CA424">
      <w:start w:val="1"/>
      <w:numFmt w:val="decimal"/>
      <w:lvlText w:val="1.%1"/>
      <w:lvlJc w:val="left"/>
      <w:pPr>
        <w:ind w:left="720" w:hanging="360"/>
      </w:pPr>
      <w:rPr>
        <w:rFonts w:ascii="DIN NEXT™ ARABIC REGULAR" w:hAnsi="DIN NEXT™ ARABIC REGULAR" w:cs="DIN NEXT™ ARABIC REGULAR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1948136">
    <w:abstractNumId w:val="41"/>
  </w:num>
  <w:num w:numId="2" w16cid:durableId="1459058970">
    <w:abstractNumId w:val="34"/>
  </w:num>
  <w:num w:numId="3" w16cid:durableId="830408737">
    <w:abstractNumId w:val="42"/>
  </w:num>
  <w:num w:numId="4" w16cid:durableId="1391417841">
    <w:abstractNumId w:val="45"/>
  </w:num>
  <w:num w:numId="5" w16cid:durableId="1143887425">
    <w:abstractNumId w:val="20"/>
  </w:num>
  <w:num w:numId="6" w16cid:durableId="685449089">
    <w:abstractNumId w:val="44"/>
  </w:num>
  <w:num w:numId="7" w16cid:durableId="424111200">
    <w:abstractNumId w:val="19"/>
  </w:num>
  <w:num w:numId="8" w16cid:durableId="78330811">
    <w:abstractNumId w:val="4"/>
  </w:num>
  <w:num w:numId="9" w16cid:durableId="1113741454">
    <w:abstractNumId w:val="14"/>
  </w:num>
  <w:num w:numId="10" w16cid:durableId="1169056690">
    <w:abstractNumId w:val="1"/>
  </w:num>
  <w:num w:numId="11" w16cid:durableId="269510356">
    <w:abstractNumId w:val="11"/>
  </w:num>
  <w:num w:numId="12" w16cid:durableId="469123">
    <w:abstractNumId w:val="2"/>
  </w:num>
  <w:num w:numId="13" w16cid:durableId="1981419868">
    <w:abstractNumId w:val="5"/>
  </w:num>
  <w:num w:numId="14" w16cid:durableId="2143228736">
    <w:abstractNumId w:val="10"/>
  </w:num>
  <w:num w:numId="15" w16cid:durableId="253978850">
    <w:abstractNumId w:val="33"/>
  </w:num>
  <w:num w:numId="16" w16cid:durableId="2090957168">
    <w:abstractNumId w:val="8"/>
  </w:num>
  <w:num w:numId="17" w16cid:durableId="1802267767">
    <w:abstractNumId w:val="18"/>
  </w:num>
  <w:num w:numId="18" w16cid:durableId="1358239321">
    <w:abstractNumId w:val="25"/>
  </w:num>
  <w:num w:numId="19" w16cid:durableId="512305978">
    <w:abstractNumId w:val="40"/>
  </w:num>
  <w:num w:numId="20" w16cid:durableId="1140462908">
    <w:abstractNumId w:val="17"/>
  </w:num>
  <w:num w:numId="21" w16cid:durableId="77991059">
    <w:abstractNumId w:val="31"/>
  </w:num>
  <w:num w:numId="22" w16cid:durableId="480469280">
    <w:abstractNumId w:val="32"/>
  </w:num>
  <w:num w:numId="23" w16cid:durableId="200170836">
    <w:abstractNumId w:val="43"/>
  </w:num>
  <w:num w:numId="24" w16cid:durableId="2132939028">
    <w:abstractNumId w:val="6"/>
  </w:num>
  <w:num w:numId="25" w16cid:durableId="435831808">
    <w:abstractNumId w:val="22"/>
  </w:num>
  <w:num w:numId="26" w16cid:durableId="521624704">
    <w:abstractNumId w:val="39"/>
  </w:num>
  <w:num w:numId="27" w16cid:durableId="2090271154">
    <w:abstractNumId w:val="15"/>
  </w:num>
  <w:num w:numId="28" w16cid:durableId="464734123">
    <w:abstractNumId w:val="0"/>
  </w:num>
  <w:num w:numId="29" w16cid:durableId="414130483">
    <w:abstractNumId w:val="3"/>
  </w:num>
  <w:num w:numId="30" w16cid:durableId="146822625">
    <w:abstractNumId w:val="7"/>
  </w:num>
  <w:num w:numId="31" w16cid:durableId="1399672205">
    <w:abstractNumId w:val="38"/>
  </w:num>
  <w:num w:numId="32" w16cid:durableId="473909366">
    <w:abstractNumId w:val="12"/>
  </w:num>
  <w:num w:numId="33" w16cid:durableId="770125398">
    <w:abstractNumId w:val="24"/>
  </w:num>
  <w:num w:numId="34" w16cid:durableId="905796173">
    <w:abstractNumId w:val="21"/>
  </w:num>
  <w:num w:numId="35" w16cid:durableId="1641963601">
    <w:abstractNumId w:val="16"/>
  </w:num>
  <w:num w:numId="36" w16cid:durableId="583221564">
    <w:abstractNumId w:val="36"/>
  </w:num>
  <w:num w:numId="37" w16cid:durableId="852495795">
    <w:abstractNumId w:val="26"/>
  </w:num>
  <w:num w:numId="38" w16cid:durableId="1586956250">
    <w:abstractNumId w:val="27"/>
  </w:num>
  <w:num w:numId="39" w16cid:durableId="189883170">
    <w:abstractNumId w:val="37"/>
  </w:num>
  <w:num w:numId="40" w16cid:durableId="251821315">
    <w:abstractNumId w:val="23"/>
  </w:num>
  <w:num w:numId="41" w16cid:durableId="109083436">
    <w:abstractNumId w:val="13"/>
  </w:num>
  <w:num w:numId="42" w16cid:durableId="623969856">
    <w:abstractNumId w:val="30"/>
  </w:num>
  <w:num w:numId="43" w16cid:durableId="1552229871">
    <w:abstractNumId w:val="28"/>
  </w:num>
  <w:num w:numId="44" w16cid:durableId="1194268273">
    <w:abstractNumId w:val="9"/>
  </w:num>
  <w:num w:numId="45" w16cid:durableId="647512339">
    <w:abstractNumId w:val="35"/>
  </w:num>
  <w:num w:numId="46" w16cid:durableId="72922715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12D32"/>
    <w:rsid w:val="00025CC2"/>
    <w:rsid w:val="000263E2"/>
    <w:rsid w:val="000308BB"/>
    <w:rsid w:val="00031FF5"/>
    <w:rsid w:val="0003438B"/>
    <w:rsid w:val="00042349"/>
    <w:rsid w:val="00043116"/>
    <w:rsid w:val="00044B18"/>
    <w:rsid w:val="000455C2"/>
    <w:rsid w:val="00060A9E"/>
    <w:rsid w:val="00061BCE"/>
    <w:rsid w:val="0006604A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B2C64"/>
    <w:rsid w:val="000C0FCB"/>
    <w:rsid w:val="000C1F14"/>
    <w:rsid w:val="000C3B90"/>
    <w:rsid w:val="000D7917"/>
    <w:rsid w:val="000E2809"/>
    <w:rsid w:val="000E36E5"/>
    <w:rsid w:val="000E4E61"/>
    <w:rsid w:val="000F105E"/>
    <w:rsid w:val="000F1443"/>
    <w:rsid w:val="000F5665"/>
    <w:rsid w:val="00106B6A"/>
    <w:rsid w:val="00123EA4"/>
    <w:rsid w:val="00123F5B"/>
    <w:rsid w:val="00126020"/>
    <w:rsid w:val="00131734"/>
    <w:rsid w:val="0013624E"/>
    <w:rsid w:val="00137FF3"/>
    <w:rsid w:val="00143678"/>
    <w:rsid w:val="00143E31"/>
    <w:rsid w:val="001446ED"/>
    <w:rsid w:val="00144B05"/>
    <w:rsid w:val="00161E98"/>
    <w:rsid w:val="00170319"/>
    <w:rsid w:val="00177413"/>
    <w:rsid w:val="001855D7"/>
    <w:rsid w:val="001908A4"/>
    <w:rsid w:val="0019245E"/>
    <w:rsid w:val="001A084C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3A17"/>
    <w:rsid w:val="001D5059"/>
    <w:rsid w:val="001D5443"/>
    <w:rsid w:val="001E3C28"/>
    <w:rsid w:val="001F1144"/>
    <w:rsid w:val="001F223C"/>
    <w:rsid w:val="001F34EE"/>
    <w:rsid w:val="001F5312"/>
    <w:rsid w:val="001F55D1"/>
    <w:rsid w:val="00203E75"/>
    <w:rsid w:val="00215895"/>
    <w:rsid w:val="002176F6"/>
    <w:rsid w:val="00232D8D"/>
    <w:rsid w:val="00240626"/>
    <w:rsid w:val="0024111A"/>
    <w:rsid w:val="002430CC"/>
    <w:rsid w:val="002439AE"/>
    <w:rsid w:val="00251E09"/>
    <w:rsid w:val="00254CE8"/>
    <w:rsid w:val="00256558"/>
    <w:rsid w:val="00256F95"/>
    <w:rsid w:val="0026107D"/>
    <w:rsid w:val="002634E3"/>
    <w:rsid w:val="00266508"/>
    <w:rsid w:val="002728E9"/>
    <w:rsid w:val="00273092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00FD"/>
    <w:rsid w:val="002D2ECB"/>
    <w:rsid w:val="002D35DE"/>
    <w:rsid w:val="002D4589"/>
    <w:rsid w:val="002E63AD"/>
    <w:rsid w:val="002F0BC0"/>
    <w:rsid w:val="00301569"/>
    <w:rsid w:val="003016E4"/>
    <w:rsid w:val="003111E5"/>
    <w:rsid w:val="003150DB"/>
    <w:rsid w:val="00325C39"/>
    <w:rsid w:val="00334D3E"/>
    <w:rsid w:val="003401C7"/>
    <w:rsid w:val="00346908"/>
    <w:rsid w:val="00352E47"/>
    <w:rsid w:val="00385B46"/>
    <w:rsid w:val="00390531"/>
    <w:rsid w:val="00393194"/>
    <w:rsid w:val="003954AE"/>
    <w:rsid w:val="003964EF"/>
    <w:rsid w:val="003A4ABD"/>
    <w:rsid w:val="003A6EE3"/>
    <w:rsid w:val="003A762E"/>
    <w:rsid w:val="003B0D84"/>
    <w:rsid w:val="003B44D3"/>
    <w:rsid w:val="003B7BC1"/>
    <w:rsid w:val="003B7CEA"/>
    <w:rsid w:val="003C1003"/>
    <w:rsid w:val="003C237F"/>
    <w:rsid w:val="003C54AD"/>
    <w:rsid w:val="003C6EDA"/>
    <w:rsid w:val="003C7ADF"/>
    <w:rsid w:val="003D6D34"/>
    <w:rsid w:val="003D75DB"/>
    <w:rsid w:val="003E1699"/>
    <w:rsid w:val="003E48DE"/>
    <w:rsid w:val="003F00A8"/>
    <w:rsid w:val="003F01A9"/>
    <w:rsid w:val="003F3E71"/>
    <w:rsid w:val="003F478C"/>
    <w:rsid w:val="00401F9D"/>
    <w:rsid w:val="00402ECE"/>
    <w:rsid w:val="00406052"/>
    <w:rsid w:val="00411949"/>
    <w:rsid w:val="004128F8"/>
    <w:rsid w:val="0041561F"/>
    <w:rsid w:val="004226A9"/>
    <w:rsid w:val="0042501A"/>
    <w:rsid w:val="00425E24"/>
    <w:rsid w:val="00433F56"/>
    <w:rsid w:val="00435420"/>
    <w:rsid w:val="004408AF"/>
    <w:rsid w:val="00442D52"/>
    <w:rsid w:val="004433F2"/>
    <w:rsid w:val="00443A22"/>
    <w:rsid w:val="00457050"/>
    <w:rsid w:val="00461566"/>
    <w:rsid w:val="00462074"/>
    <w:rsid w:val="00464F77"/>
    <w:rsid w:val="00466378"/>
    <w:rsid w:val="004664EB"/>
    <w:rsid w:val="00474C99"/>
    <w:rsid w:val="00491E8C"/>
    <w:rsid w:val="00495B8D"/>
    <w:rsid w:val="00495E58"/>
    <w:rsid w:val="004A4B89"/>
    <w:rsid w:val="004A5DC7"/>
    <w:rsid w:val="004B0AA7"/>
    <w:rsid w:val="004B4AC5"/>
    <w:rsid w:val="004B7C4A"/>
    <w:rsid w:val="004B7DEB"/>
    <w:rsid w:val="004C5EBA"/>
    <w:rsid w:val="004D05F8"/>
    <w:rsid w:val="004E0B9F"/>
    <w:rsid w:val="004E1D49"/>
    <w:rsid w:val="004F50F1"/>
    <w:rsid w:val="00501542"/>
    <w:rsid w:val="005031B0"/>
    <w:rsid w:val="0050519C"/>
    <w:rsid w:val="00505AED"/>
    <w:rsid w:val="0050783E"/>
    <w:rsid w:val="005104BB"/>
    <w:rsid w:val="00512A54"/>
    <w:rsid w:val="00512AB4"/>
    <w:rsid w:val="0051589F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066"/>
    <w:rsid w:val="005766B3"/>
    <w:rsid w:val="00581D29"/>
    <w:rsid w:val="00582DA3"/>
    <w:rsid w:val="005A146D"/>
    <w:rsid w:val="005A7B3E"/>
    <w:rsid w:val="005B1E8D"/>
    <w:rsid w:val="005B360D"/>
    <w:rsid w:val="005B4B63"/>
    <w:rsid w:val="005D2B95"/>
    <w:rsid w:val="005D5784"/>
    <w:rsid w:val="005D629B"/>
    <w:rsid w:val="005E3575"/>
    <w:rsid w:val="005E4A1D"/>
    <w:rsid w:val="005E749B"/>
    <w:rsid w:val="005F2EDF"/>
    <w:rsid w:val="00600C13"/>
    <w:rsid w:val="006144F9"/>
    <w:rsid w:val="006208D6"/>
    <w:rsid w:val="0062632C"/>
    <w:rsid w:val="00630073"/>
    <w:rsid w:val="00640927"/>
    <w:rsid w:val="0064582E"/>
    <w:rsid w:val="00652624"/>
    <w:rsid w:val="0066519A"/>
    <w:rsid w:val="00675831"/>
    <w:rsid w:val="0068476B"/>
    <w:rsid w:val="0069056D"/>
    <w:rsid w:val="00695791"/>
    <w:rsid w:val="00696A1F"/>
    <w:rsid w:val="006970FA"/>
    <w:rsid w:val="006973C7"/>
    <w:rsid w:val="006A0822"/>
    <w:rsid w:val="006A36E9"/>
    <w:rsid w:val="006A42F4"/>
    <w:rsid w:val="006B08C3"/>
    <w:rsid w:val="006B12D6"/>
    <w:rsid w:val="006B3CD5"/>
    <w:rsid w:val="006B774F"/>
    <w:rsid w:val="006C0DCE"/>
    <w:rsid w:val="006C15BA"/>
    <w:rsid w:val="006C7B90"/>
    <w:rsid w:val="006D50F4"/>
    <w:rsid w:val="006D7097"/>
    <w:rsid w:val="006E3A65"/>
    <w:rsid w:val="007065FD"/>
    <w:rsid w:val="007074DA"/>
    <w:rsid w:val="00707AB0"/>
    <w:rsid w:val="00711EE8"/>
    <w:rsid w:val="00717FB9"/>
    <w:rsid w:val="00742A63"/>
    <w:rsid w:val="0074560E"/>
    <w:rsid w:val="00747A72"/>
    <w:rsid w:val="0075450B"/>
    <w:rsid w:val="0076139B"/>
    <w:rsid w:val="00772B4C"/>
    <w:rsid w:val="007740E3"/>
    <w:rsid w:val="00791E07"/>
    <w:rsid w:val="007A6EE0"/>
    <w:rsid w:val="007E1F1C"/>
    <w:rsid w:val="007F47DD"/>
    <w:rsid w:val="00801091"/>
    <w:rsid w:val="008176D3"/>
    <w:rsid w:val="00822CC1"/>
    <w:rsid w:val="008305AA"/>
    <w:rsid w:val="008306EB"/>
    <w:rsid w:val="008311C0"/>
    <w:rsid w:val="008322BE"/>
    <w:rsid w:val="00844E6A"/>
    <w:rsid w:val="00853439"/>
    <w:rsid w:val="00854394"/>
    <w:rsid w:val="008623C5"/>
    <w:rsid w:val="00862981"/>
    <w:rsid w:val="00877341"/>
    <w:rsid w:val="0088188B"/>
    <w:rsid w:val="00883987"/>
    <w:rsid w:val="00894930"/>
    <w:rsid w:val="008A1157"/>
    <w:rsid w:val="008B0704"/>
    <w:rsid w:val="008B0937"/>
    <w:rsid w:val="008B2211"/>
    <w:rsid w:val="008B3678"/>
    <w:rsid w:val="008B6DC7"/>
    <w:rsid w:val="008C05B6"/>
    <w:rsid w:val="008C142E"/>
    <w:rsid w:val="008C536B"/>
    <w:rsid w:val="008C6A6D"/>
    <w:rsid w:val="008D0CEB"/>
    <w:rsid w:val="008E5748"/>
    <w:rsid w:val="008E7A87"/>
    <w:rsid w:val="008F758C"/>
    <w:rsid w:val="00900AD9"/>
    <w:rsid w:val="009023F3"/>
    <w:rsid w:val="00905031"/>
    <w:rsid w:val="009051AC"/>
    <w:rsid w:val="0090602B"/>
    <w:rsid w:val="00907817"/>
    <w:rsid w:val="00913302"/>
    <w:rsid w:val="009203B9"/>
    <w:rsid w:val="00924028"/>
    <w:rsid w:val="00933841"/>
    <w:rsid w:val="0093385B"/>
    <w:rsid w:val="009406AC"/>
    <w:rsid w:val="00940BB6"/>
    <w:rsid w:val="0094207A"/>
    <w:rsid w:val="00942758"/>
    <w:rsid w:val="00943D31"/>
    <w:rsid w:val="009462C0"/>
    <w:rsid w:val="00952F97"/>
    <w:rsid w:val="0096582E"/>
    <w:rsid w:val="0096672E"/>
    <w:rsid w:val="00970132"/>
    <w:rsid w:val="009705FA"/>
    <w:rsid w:val="0097256E"/>
    <w:rsid w:val="009839B0"/>
    <w:rsid w:val="009844D9"/>
    <w:rsid w:val="009859B4"/>
    <w:rsid w:val="0099677C"/>
    <w:rsid w:val="009A19DC"/>
    <w:rsid w:val="009A3B8E"/>
    <w:rsid w:val="009C23D4"/>
    <w:rsid w:val="009C2FB1"/>
    <w:rsid w:val="009C31F3"/>
    <w:rsid w:val="009C3322"/>
    <w:rsid w:val="009C4B55"/>
    <w:rsid w:val="009D00F4"/>
    <w:rsid w:val="009D4997"/>
    <w:rsid w:val="009E3840"/>
    <w:rsid w:val="009E3CC0"/>
    <w:rsid w:val="009E47E5"/>
    <w:rsid w:val="009E6A34"/>
    <w:rsid w:val="009F1B8A"/>
    <w:rsid w:val="009F2ED5"/>
    <w:rsid w:val="009F4C3C"/>
    <w:rsid w:val="009F7F6C"/>
    <w:rsid w:val="00A04C1A"/>
    <w:rsid w:val="00A12DC2"/>
    <w:rsid w:val="00A16357"/>
    <w:rsid w:val="00A252B9"/>
    <w:rsid w:val="00A372A9"/>
    <w:rsid w:val="00A42AFB"/>
    <w:rsid w:val="00A44627"/>
    <w:rsid w:val="00A451BE"/>
    <w:rsid w:val="00A4737E"/>
    <w:rsid w:val="00A502C1"/>
    <w:rsid w:val="00A5558A"/>
    <w:rsid w:val="00A63AD0"/>
    <w:rsid w:val="00A65311"/>
    <w:rsid w:val="00A7048A"/>
    <w:rsid w:val="00A7204A"/>
    <w:rsid w:val="00A93D13"/>
    <w:rsid w:val="00A942E5"/>
    <w:rsid w:val="00A968D1"/>
    <w:rsid w:val="00A979FA"/>
    <w:rsid w:val="00AA7CBA"/>
    <w:rsid w:val="00AD1A03"/>
    <w:rsid w:val="00AD1D65"/>
    <w:rsid w:val="00AD2BBB"/>
    <w:rsid w:val="00AD2E61"/>
    <w:rsid w:val="00AD3346"/>
    <w:rsid w:val="00AD423B"/>
    <w:rsid w:val="00AD5924"/>
    <w:rsid w:val="00AE0516"/>
    <w:rsid w:val="00AE248E"/>
    <w:rsid w:val="00AE6AD7"/>
    <w:rsid w:val="00AF30F6"/>
    <w:rsid w:val="00B174B5"/>
    <w:rsid w:val="00B21AA8"/>
    <w:rsid w:val="00B22AAC"/>
    <w:rsid w:val="00B23F75"/>
    <w:rsid w:val="00B31B5E"/>
    <w:rsid w:val="00B41CFD"/>
    <w:rsid w:val="00B42AA3"/>
    <w:rsid w:val="00B47D21"/>
    <w:rsid w:val="00B653E4"/>
    <w:rsid w:val="00B727DA"/>
    <w:rsid w:val="00B80620"/>
    <w:rsid w:val="00B80926"/>
    <w:rsid w:val="00B93E29"/>
    <w:rsid w:val="00B9554B"/>
    <w:rsid w:val="00B97745"/>
    <w:rsid w:val="00B97B1E"/>
    <w:rsid w:val="00BA074D"/>
    <w:rsid w:val="00BA68D8"/>
    <w:rsid w:val="00BB15BF"/>
    <w:rsid w:val="00BB5081"/>
    <w:rsid w:val="00BB56C3"/>
    <w:rsid w:val="00BC2EB4"/>
    <w:rsid w:val="00BD0914"/>
    <w:rsid w:val="00BD20DB"/>
    <w:rsid w:val="00BE0A2A"/>
    <w:rsid w:val="00BF4D7C"/>
    <w:rsid w:val="00C028FF"/>
    <w:rsid w:val="00C0555C"/>
    <w:rsid w:val="00C1739D"/>
    <w:rsid w:val="00C26F06"/>
    <w:rsid w:val="00C33239"/>
    <w:rsid w:val="00C335A5"/>
    <w:rsid w:val="00C344BF"/>
    <w:rsid w:val="00C3512C"/>
    <w:rsid w:val="00C35654"/>
    <w:rsid w:val="00C35820"/>
    <w:rsid w:val="00C46253"/>
    <w:rsid w:val="00C55180"/>
    <w:rsid w:val="00C617D1"/>
    <w:rsid w:val="00C619F5"/>
    <w:rsid w:val="00C72714"/>
    <w:rsid w:val="00C76AAE"/>
    <w:rsid w:val="00C77FDD"/>
    <w:rsid w:val="00C802BD"/>
    <w:rsid w:val="00C958D9"/>
    <w:rsid w:val="00CA6016"/>
    <w:rsid w:val="00CB11A3"/>
    <w:rsid w:val="00CB1A28"/>
    <w:rsid w:val="00CE0B84"/>
    <w:rsid w:val="00CE2698"/>
    <w:rsid w:val="00CE4AF9"/>
    <w:rsid w:val="00CE560F"/>
    <w:rsid w:val="00CF5011"/>
    <w:rsid w:val="00D02983"/>
    <w:rsid w:val="00D16CC0"/>
    <w:rsid w:val="00D23847"/>
    <w:rsid w:val="00D3555B"/>
    <w:rsid w:val="00D371F3"/>
    <w:rsid w:val="00D4307F"/>
    <w:rsid w:val="00D47276"/>
    <w:rsid w:val="00D52A2F"/>
    <w:rsid w:val="00D556A0"/>
    <w:rsid w:val="00D5768D"/>
    <w:rsid w:val="00D7016C"/>
    <w:rsid w:val="00D737F9"/>
    <w:rsid w:val="00D74668"/>
    <w:rsid w:val="00D7486B"/>
    <w:rsid w:val="00D76E52"/>
    <w:rsid w:val="00D810DD"/>
    <w:rsid w:val="00D8287E"/>
    <w:rsid w:val="00D83461"/>
    <w:rsid w:val="00D92DFD"/>
    <w:rsid w:val="00DA252F"/>
    <w:rsid w:val="00DA2D25"/>
    <w:rsid w:val="00DA72CD"/>
    <w:rsid w:val="00DB0FAE"/>
    <w:rsid w:val="00DD641C"/>
    <w:rsid w:val="00DE37E9"/>
    <w:rsid w:val="00DE3E2B"/>
    <w:rsid w:val="00DF325C"/>
    <w:rsid w:val="00E0297E"/>
    <w:rsid w:val="00E02D40"/>
    <w:rsid w:val="00E064B0"/>
    <w:rsid w:val="00E41BA1"/>
    <w:rsid w:val="00E434B1"/>
    <w:rsid w:val="00E83FD7"/>
    <w:rsid w:val="00E873A9"/>
    <w:rsid w:val="00E91116"/>
    <w:rsid w:val="00E93C41"/>
    <w:rsid w:val="00E96C61"/>
    <w:rsid w:val="00EA06CB"/>
    <w:rsid w:val="00EA06F5"/>
    <w:rsid w:val="00EA2BBD"/>
    <w:rsid w:val="00EA2E0C"/>
    <w:rsid w:val="00EA502F"/>
    <w:rsid w:val="00EC08C5"/>
    <w:rsid w:val="00ED020D"/>
    <w:rsid w:val="00ED6B12"/>
    <w:rsid w:val="00EE1691"/>
    <w:rsid w:val="00EE490F"/>
    <w:rsid w:val="00EF1D4C"/>
    <w:rsid w:val="00EF2B45"/>
    <w:rsid w:val="00EF69B7"/>
    <w:rsid w:val="00F01896"/>
    <w:rsid w:val="00F02C99"/>
    <w:rsid w:val="00F039E0"/>
    <w:rsid w:val="00F04222"/>
    <w:rsid w:val="00F11C83"/>
    <w:rsid w:val="00F15821"/>
    <w:rsid w:val="00F20DA9"/>
    <w:rsid w:val="00F236C3"/>
    <w:rsid w:val="00F24817"/>
    <w:rsid w:val="00F27D71"/>
    <w:rsid w:val="00F33446"/>
    <w:rsid w:val="00F35B02"/>
    <w:rsid w:val="00F47FFE"/>
    <w:rsid w:val="00F50654"/>
    <w:rsid w:val="00F52809"/>
    <w:rsid w:val="00F54C3D"/>
    <w:rsid w:val="00F63DED"/>
    <w:rsid w:val="00F64EDD"/>
    <w:rsid w:val="00F7626A"/>
    <w:rsid w:val="00F773F7"/>
    <w:rsid w:val="00F83490"/>
    <w:rsid w:val="00F9176E"/>
    <w:rsid w:val="00F91847"/>
    <w:rsid w:val="00F9441C"/>
    <w:rsid w:val="00FA3E2F"/>
    <w:rsid w:val="00FA51CF"/>
    <w:rsid w:val="00FB3D5D"/>
    <w:rsid w:val="00FB700E"/>
    <w:rsid w:val="00FC2D18"/>
    <w:rsid w:val="00FC652C"/>
    <w:rsid w:val="00FD15CC"/>
    <w:rsid w:val="00FD4CC0"/>
    <w:rsid w:val="00FE0E65"/>
    <w:rsid w:val="00FE15A8"/>
    <w:rsid w:val="00FE2B81"/>
    <w:rsid w:val="00FF76A4"/>
    <w:rsid w:val="033EEE60"/>
    <w:rsid w:val="0CF26B34"/>
    <w:rsid w:val="1261F44B"/>
    <w:rsid w:val="15794F74"/>
    <w:rsid w:val="16A98AD2"/>
    <w:rsid w:val="1942F552"/>
    <w:rsid w:val="241E27F9"/>
    <w:rsid w:val="30306DDA"/>
    <w:rsid w:val="31CD0C6A"/>
    <w:rsid w:val="34D543C1"/>
    <w:rsid w:val="39A20B1F"/>
    <w:rsid w:val="4B6FEB37"/>
    <w:rsid w:val="5046D8D1"/>
    <w:rsid w:val="52BC57C8"/>
    <w:rsid w:val="548D71BF"/>
    <w:rsid w:val="59845CDF"/>
    <w:rsid w:val="69DB5C50"/>
    <w:rsid w:val="69DC2369"/>
    <w:rsid w:val="6AF1C8FB"/>
    <w:rsid w:val="6F122A4A"/>
    <w:rsid w:val="7367935B"/>
    <w:rsid w:val="755EA6CD"/>
    <w:rsid w:val="76C1708E"/>
    <w:rsid w:val="78053906"/>
    <w:rsid w:val="78292B96"/>
    <w:rsid w:val="794881EF"/>
    <w:rsid w:val="7ABDF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E65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E4E61"/>
    <w:pPr>
      <w:outlineLvl w:val="9"/>
    </w:pPr>
  </w:style>
  <w:style w:type="table" w:styleId="PlainTable1">
    <w:name w:val="Plain Table 1"/>
    <w:basedOn w:val="TableNormal"/>
    <w:uiPriority w:val="41"/>
    <w:rsid w:val="006C7B9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List1">
    <w:name w:val="Table List 1"/>
    <w:basedOn w:val="TableNormal"/>
    <w:uiPriority w:val="99"/>
    <w:semiHidden/>
    <w:unhideWhenUsed/>
    <w:rsid w:val="006C7B9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6Colorful">
    <w:name w:val="Grid Table 6 Colorful"/>
    <w:basedOn w:val="TableNormal"/>
    <w:uiPriority w:val="51"/>
    <w:rsid w:val="006C7B9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aliases w:val="Grid TabCLO"/>
    <w:basedOn w:val="PlainTable1"/>
    <w:uiPriority w:val="49"/>
    <w:rsid w:val="00334D3E"/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 w:val="0"/>
        <w:bCs/>
      </w:rPr>
      <w:tblPr/>
      <w:tcPr>
        <w:tcBorders>
          <w:top w:val="double" w:sz="8" w:space="0" w:color="FFFFFF" w:themeColor="background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D9D9D9" w:themeFill="background1" w:themeFillShade="D9"/>
      </w:tcPr>
    </w:tblStylePr>
    <w:tblStylePr w:type="band2Horz">
      <w:rPr>
        <w:rFonts w:asciiTheme="minorHAnsi" w:hAnsiTheme="minorHAnsi"/>
      </w:rPr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0F14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Style2">
    <w:name w:val="Style2"/>
    <w:basedOn w:val="TableNormal"/>
    <w:uiPriority w:val="99"/>
    <w:rsid w:val="00C3512C"/>
    <w:pPr>
      <w:spacing w:after="0" w:line="240" w:lineRule="auto"/>
    </w:pPr>
    <w:tblPr>
      <w:tblStyleRowBandSize w:val="1"/>
    </w:tblPr>
    <w:tblStylePr w:type="band1Horz">
      <w:tblPr/>
      <w:tcPr>
        <w:shd w:val="clear" w:color="auto" w:fill="D9D9D9" w:themeFill="background1" w:themeFillShade="D9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Style3">
    <w:name w:val="Style3"/>
    <w:basedOn w:val="TableNormal"/>
    <w:uiPriority w:val="99"/>
    <w:rsid w:val="00C3512C"/>
    <w:pPr>
      <w:spacing w:after="0" w:line="240" w:lineRule="auto"/>
    </w:pPr>
    <w:tblPr>
      <w:tblStyleRowBandSize w:val="1"/>
    </w:tbl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TTtt">
    <w:name w:val="TTtt"/>
    <w:basedOn w:val="TableNormal"/>
    <w:uiPriority w:val="99"/>
    <w:rsid w:val="00AD2E61"/>
    <w:pPr>
      <w:spacing w:after="0" w:line="240" w:lineRule="auto"/>
    </w:pPr>
    <w:tblPr/>
  </w:style>
  <w:style w:type="table" w:customStyle="1" w:styleId="UQU">
    <w:name w:val="UQU"/>
    <w:basedOn w:val="TableNormal"/>
    <w:uiPriority w:val="99"/>
    <w:rsid w:val="009F4C3C"/>
    <w:pPr>
      <w:spacing w:after="0" w:line="240" w:lineRule="auto"/>
    </w:pPr>
    <w:tblPr>
      <w:tblStyleRowBandSize w:val="1"/>
      <w:tblCellSpacing w:w="5" w:type="dxa"/>
      <w:tblBorders>
        <w:top w:val="single" w:sz="2" w:space="0" w:color="FFFFFF" w:themeColor="background1"/>
        <w:left w:val="single" w:sz="2" w:space="0" w:color="FFFFFF" w:themeColor="background1"/>
        <w:bottom w:val="single" w:sz="2" w:space="0" w:color="FFFFFF" w:themeColor="background1"/>
        <w:right w:val="single" w:sz="2" w:space="0" w:color="FFFFFF" w:themeColor="background1"/>
        <w:insideH w:val="single" w:sz="2" w:space="0" w:color="FFFFFF" w:themeColor="background1"/>
        <w:insideV w:val="single" w:sz="2" w:space="0" w:color="FFFFFF" w:themeColor="background1"/>
      </w:tblBorders>
    </w:tblPr>
    <w:trPr>
      <w:tblCellSpacing w:w="5" w:type="dxa"/>
    </w:trPr>
    <w:tblStylePr w:type="firstRow">
      <w:pPr>
        <w:jc w:val="center"/>
      </w:pPr>
      <w:rPr>
        <w:b/>
        <w:color w:val="FFFFFF" w:themeColor="background1"/>
      </w:rPr>
      <w:tblPr/>
      <w:tcPr>
        <w:shd w:val="clear" w:color="auto" w:fill="4C3D8E"/>
        <w:vAlign w:val="center"/>
      </w:tcPr>
    </w:tblStylePr>
    <w:tblStylePr w:type="lastRow">
      <w:pPr>
        <w:jc w:val="center"/>
      </w:pPr>
      <w:rPr>
        <w:b/>
        <w:color w:val="FFFFFF" w:themeColor="background1"/>
      </w:rPr>
      <w:tblPr/>
      <w:tcPr>
        <w:shd w:val="clear" w:color="auto" w:fill="52B5C2"/>
        <w:vAlign w:val="center"/>
      </w:tcPr>
    </w:tblStylePr>
    <w:tblStylePr w:type="band1Horz">
      <w:pPr>
        <w:jc w:val="left"/>
      </w:pPr>
      <w:tblPr/>
      <w:tcPr>
        <w:shd w:val="clear" w:color="auto" w:fill="F2F2F2" w:themeFill="background1" w:themeFillShade="F2"/>
        <w:vAlign w:val="center"/>
      </w:tcPr>
    </w:tblStylePr>
    <w:tblStylePr w:type="band2Horz">
      <w:pPr>
        <w:jc w:val="left"/>
      </w:pPr>
      <w:tblPr/>
      <w:tcPr>
        <w:shd w:val="clear" w:color="auto" w:fill="D9D9D9" w:themeFill="background1" w:themeFillShade="D9"/>
        <w:vAlign w:val="cente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2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1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Revision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0D833-200E-44CE-A1C2-09B2128DE448}"/>
      </w:docPartPr>
      <w:docPartBody>
        <w:p w:rsidR="008C654E" w:rsidRDefault="00C94FB3">
          <w:r w:rsidRPr="006B1DA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3509A"/>
    <w:rsid w:val="00051976"/>
    <w:rsid w:val="0011483C"/>
    <w:rsid w:val="00117846"/>
    <w:rsid w:val="00177413"/>
    <w:rsid w:val="001A084C"/>
    <w:rsid w:val="001D3A17"/>
    <w:rsid w:val="001F5CBE"/>
    <w:rsid w:val="00270357"/>
    <w:rsid w:val="00283175"/>
    <w:rsid w:val="002D4084"/>
    <w:rsid w:val="002E382A"/>
    <w:rsid w:val="003016E4"/>
    <w:rsid w:val="00386688"/>
    <w:rsid w:val="003D50AA"/>
    <w:rsid w:val="00411949"/>
    <w:rsid w:val="00416A87"/>
    <w:rsid w:val="004226A9"/>
    <w:rsid w:val="004433F2"/>
    <w:rsid w:val="004605D3"/>
    <w:rsid w:val="004664EB"/>
    <w:rsid w:val="00470F03"/>
    <w:rsid w:val="00537B09"/>
    <w:rsid w:val="00590857"/>
    <w:rsid w:val="005D2B95"/>
    <w:rsid w:val="005E541F"/>
    <w:rsid w:val="006A4B92"/>
    <w:rsid w:val="006D7097"/>
    <w:rsid w:val="007018F9"/>
    <w:rsid w:val="008176D3"/>
    <w:rsid w:val="008322BE"/>
    <w:rsid w:val="00894930"/>
    <w:rsid w:val="008C654E"/>
    <w:rsid w:val="00975F33"/>
    <w:rsid w:val="009C31F3"/>
    <w:rsid w:val="009D00F4"/>
    <w:rsid w:val="009E3A59"/>
    <w:rsid w:val="00A04C52"/>
    <w:rsid w:val="00A07CBB"/>
    <w:rsid w:val="00A649D5"/>
    <w:rsid w:val="00A74D9B"/>
    <w:rsid w:val="00B666EA"/>
    <w:rsid w:val="00BB0465"/>
    <w:rsid w:val="00BE0A2A"/>
    <w:rsid w:val="00BE1000"/>
    <w:rsid w:val="00C94FB3"/>
    <w:rsid w:val="00CA6016"/>
    <w:rsid w:val="00D22251"/>
    <w:rsid w:val="00D241ED"/>
    <w:rsid w:val="00D47B0F"/>
    <w:rsid w:val="00D85CF1"/>
    <w:rsid w:val="00E93C41"/>
    <w:rsid w:val="00EA06CB"/>
    <w:rsid w:val="00ED14A8"/>
    <w:rsid w:val="00EF512C"/>
    <w:rsid w:val="00F37FCA"/>
    <w:rsid w:val="00F80756"/>
    <w:rsid w:val="00FE0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4FB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2DBBFA30-5532-4400-B956-5CA1E0A17B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679</Words>
  <Characters>3876</Characters>
  <Application>Microsoft Office Word</Application>
  <DocSecurity>0</DocSecurity>
  <Lines>32</Lines>
  <Paragraphs>9</Paragraphs>
  <ScaleCrop>false</ScaleCrop>
  <Company/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The best The next</cp:lastModifiedBy>
  <cp:revision>2</cp:revision>
  <cp:lastPrinted>2024-06-30T21:16:00Z</cp:lastPrinted>
  <dcterms:created xsi:type="dcterms:W3CDTF">2025-06-10T23:42:00Z</dcterms:created>
  <dcterms:modified xsi:type="dcterms:W3CDTF">2025-06-10T23:4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86cc3dd77043ad5b3155bc1a667ed86021e4b6d8982b0d1e7778998349af356e</vt:lpwstr>
  </property>
</Properties>
</file>